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ED4" w:rsidRPr="00E21747" w:rsidRDefault="001C5ED4" w:rsidP="001C5ED4">
      <w:pPr>
        <w:pStyle w:val="NoSpacing"/>
        <w:rPr>
          <w:rFonts w:ascii="Arial" w:hAnsi="Arial" w:cs="Arial"/>
          <w:b/>
          <w:sz w:val="32"/>
          <w:szCs w:val="32"/>
        </w:rPr>
      </w:pPr>
      <w:r w:rsidRPr="00E21747">
        <w:rPr>
          <w:rFonts w:ascii="Arial" w:hAnsi="Arial" w:cs="Arial"/>
          <w:b/>
          <w:sz w:val="32"/>
          <w:szCs w:val="32"/>
        </w:rPr>
        <w:t>Supplier Questionnaire</w:t>
      </w:r>
    </w:p>
    <w:p w:rsidR="008A07DF" w:rsidRDefault="008A07DF" w:rsidP="005B61F1">
      <w:pPr>
        <w:pStyle w:val="NoSpacing"/>
        <w:rPr>
          <w:rFonts w:ascii="Arial" w:hAnsi="Arial" w:cs="Arial"/>
        </w:rPr>
      </w:pPr>
    </w:p>
    <w:p w:rsidR="001C5ED4" w:rsidRPr="00604193" w:rsidRDefault="001C5ED4" w:rsidP="005B61F1">
      <w:pPr>
        <w:pStyle w:val="NoSpacing"/>
        <w:rPr>
          <w:rFonts w:ascii="Arial" w:hAnsi="Arial" w:cs="Arial"/>
        </w:rPr>
      </w:pPr>
      <w:r w:rsidRPr="00604193">
        <w:rPr>
          <w:rFonts w:ascii="Arial" w:hAnsi="Arial" w:cs="Arial"/>
        </w:rPr>
        <w:t>This questio</w:t>
      </w:r>
      <w:r w:rsidR="002D58C3">
        <w:rPr>
          <w:rFonts w:ascii="Arial" w:hAnsi="Arial" w:cs="Arial"/>
        </w:rPr>
        <w:t>nnaire forms part of the JJS Manufacturing</w:t>
      </w:r>
      <w:r w:rsidRPr="00604193">
        <w:rPr>
          <w:rFonts w:ascii="Arial" w:hAnsi="Arial" w:cs="Arial"/>
        </w:rPr>
        <w:t xml:space="preserve"> supplier assessment process and must be completed and returned prior to any formal supplier audit or full approval process.</w:t>
      </w:r>
    </w:p>
    <w:p w:rsidR="00616AE4" w:rsidRPr="007A6E9E" w:rsidRDefault="00616AE4" w:rsidP="005B61F1">
      <w:pPr>
        <w:pStyle w:val="NoSpacing"/>
        <w:rPr>
          <w:rFonts w:ascii="Arial" w:hAnsi="Arial" w:cs="Arial"/>
          <w:b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3260"/>
        <w:gridCol w:w="2410"/>
        <w:gridCol w:w="2410"/>
      </w:tblGrid>
      <w:tr w:rsidR="00B96BDA" w:rsidRPr="00604193" w:rsidTr="00DA5E59">
        <w:trPr>
          <w:trHeight w:val="385"/>
        </w:trPr>
        <w:tc>
          <w:tcPr>
            <w:tcW w:w="10031" w:type="dxa"/>
            <w:gridSpan w:val="4"/>
            <w:shd w:val="clear" w:color="auto" w:fill="B6DDE8" w:themeFill="accent5" w:themeFillTint="66"/>
          </w:tcPr>
          <w:p w:rsidR="00B96BDA" w:rsidRPr="00604193" w:rsidRDefault="00B96BDA" w:rsidP="00B96BDA">
            <w:pPr>
              <w:pStyle w:val="NoSpacing"/>
              <w:rPr>
                <w:rFonts w:ascii="Arial" w:hAnsi="Arial" w:cs="Arial"/>
                <w:b/>
                <w:color w:val="8DB3E2" w:themeColor="text2" w:themeTint="66"/>
                <w:sz w:val="24"/>
                <w:szCs w:val="24"/>
              </w:rPr>
            </w:pPr>
            <w:r w:rsidRPr="00604193">
              <w:rPr>
                <w:rFonts w:ascii="Arial" w:hAnsi="Arial" w:cs="Arial"/>
                <w:b/>
                <w:sz w:val="24"/>
                <w:szCs w:val="24"/>
              </w:rPr>
              <w:t>Contact Information</w:t>
            </w:r>
          </w:p>
        </w:tc>
      </w:tr>
      <w:tr w:rsidR="001C5ED4" w:rsidRPr="00604193" w:rsidTr="00B96BDA">
        <w:trPr>
          <w:trHeight w:val="243"/>
        </w:trPr>
        <w:tc>
          <w:tcPr>
            <w:tcW w:w="1951" w:type="dxa"/>
            <w:shd w:val="clear" w:color="auto" w:fill="auto"/>
          </w:tcPr>
          <w:p w:rsidR="00616AE4" w:rsidRPr="00D75A0B" w:rsidRDefault="00616AE4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1C5ED4" w:rsidRPr="00604193" w:rsidRDefault="001C5ED4" w:rsidP="00B96BDA">
            <w:pPr>
              <w:pStyle w:val="NoSpacing"/>
              <w:rPr>
                <w:rFonts w:ascii="Arial" w:hAnsi="Arial" w:cs="Arial"/>
              </w:rPr>
            </w:pPr>
            <w:r w:rsidRPr="00604193">
              <w:rPr>
                <w:rFonts w:ascii="Arial" w:hAnsi="Arial" w:cs="Arial"/>
              </w:rPr>
              <w:t>Company Name</w:t>
            </w:r>
          </w:p>
        </w:tc>
        <w:tc>
          <w:tcPr>
            <w:tcW w:w="3260" w:type="dxa"/>
            <w:shd w:val="clear" w:color="auto" w:fill="auto"/>
          </w:tcPr>
          <w:p w:rsidR="001C5ED4" w:rsidRPr="00D75A0B" w:rsidRDefault="001C5ED4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616AE4" w:rsidRPr="00616AE4" w:rsidRDefault="00D77458" w:rsidP="00B96BD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24398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bookmarkStart w:id="1" w:name="_GoBack"/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bookmarkEnd w:id="1"/>
            <w:r>
              <w:rPr>
                <w:rFonts w:ascii="Arial" w:hAnsi="Arial" w:cs="Arial"/>
              </w:rPr>
              <w:fldChar w:fldCharType="end"/>
            </w:r>
            <w:bookmarkEnd w:id="0"/>
          </w:p>
        </w:tc>
        <w:tc>
          <w:tcPr>
            <w:tcW w:w="2410" w:type="dxa"/>
            <w:shd w:val="clear" w:color="auto" w:fill="auto"/>
          </w:tcPr>
          <w:p w:rsidR="00616AE4" w:rsidRPr="00D75A0B" w:rsidRDefault="00616AE4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1C5ED4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  <w:r w:rsidRPr="00604193">
              <w:rPr>
                <w:rFonts w:ascii="Arial" w:hAnsi="Arial" w:cs="Arial"/>
              </w:rPr>
              <w:t>Date</w:t>
            </w:r>
          </w:p>
        </w:tc>
        <w:tc>
          <w:tcPr>
            <w:tcW w:w="2410" w:type="dxa"/>
            <w:shd w:val="clear" w:color="auto" w:fill="auto"/>
          </w:tcPr>
          <w:p w:rsidR="001C5ED4" w:rsidRPr="00D75A0B" w:rsidRDefault="001C5ED4" w:rsidP="00B96BDA">
            <w:pPr>
              <w:pStyle w:val="NoSpacing"/>
              <w:rPr>
                <w:rFonts w:ascii="Arial" w:hAnsi="Arial" w:cs="Arial"/>
                <w:b/>
                <w:sz w:val="8"/>
                <w:szCs w:val="8"/>
              </w:rPr>
            </w:pPr>
          </w:p>
          <w:p w:rsidR="00616AE4" w:rsidRPr="00616AE4" w:rsidRDefault="00D77458" w:rsidP="00B96BDA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243989"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2"/>
          </w:p>
        </w:tc>
      </w:tr>
      <w:tr w:rsidR="00B96BDA" w:rsidRPr="00604193" w:rsidTr="00B96BDA">
        <w:tc>
          <w:tcPr>
            <w:tcW w:w="1951" w:type="dxa"/>
            <w:vMerge w:val="restart"/>
            <w:shd w:val="clear" w:color="auto" w:fill="auto"/>
          </w:tcPr>
          <w:p w:rsidR="00616AE4" w:rsidRPr="00D75A0B" w:rsidRDefault="00616AE4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  <w:r w:rsidRPr="00604193">
              <w:rPr>
                <w:rFonts w:ascii="Arial" w:hAnsi="Arial" w:cs="Arial"/>
              </w:rPr>
              <w:t>Address</w:t>
            </w:r>
          </w:p>
        </w:tc>
        <w:tc>
          <w:tcPr>
            <w:tcW w:w="3260" w:type="dxa"/>
            <w:vMerge w:val="restart"/>
            <w:shd w:val="clear" w:color="auto" w:fill="auto"/>
          </w:tcPr>
          <w:p w:rsidR="00B96BDA" w:rsidRPr="00D75A0B" w:rsidRDefault="00B96BDA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616AE4" w:rsidRDefault="00D77458" w:rsidP="00B96BD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24398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"/>
          </w:p>
          <w:p w:rsidR="00616AE4" w:rsidRDefault="00D77458" w:rsidP="00B96BD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24398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"/>
          </w:p>
          <w:p w:rsidR="00243989" w:rsidRDefault="00D77458" w:rsidP="00B96BD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="0024398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"/>
          </w:p>
          <w:p w:rsidR="00243989" w:rsidRDefault="00D77458" w:rsidP="00B96BD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24398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6"/>
          </w:p>
          <w:p w:rsidR="00243989" w:rsidRPr="00616AE4" w:rsidRDefault="00D77458" w:rsidP="00B96BD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="0024398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7"/>
          </w:p>
        </w:tc>
        <w:tc>
          <w:tcPr>
            <w:tcW w:w="2410" w:type="dxa"/>
            <w:shd w:val="clear" w:color="auto" w:fill="auto"/>
          </w:tcPr>
          <w:p w:rsidR="00616AE4" w:rsidRPr="00D75A0B" w:rsidRDefault="00616AE4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  <w:r w:rsidRPr="00604193">
              <w:rPr>
                <w:rFonts w:ascii="Arial" w:hAnsi="Arial" w:cs="Arial"/>
              </w:rPr>
              <w:t>Contact Name</w:t>
            </w:r>
          </w:p>
        </w:tc>
        <w:tc>
          <w:tcPr>
            <w:tcW w:w="2410" w:type="dxa"/>
            <w:shd w:val="clear" w:color="auto" w:fill="auto"/>
          </w:tcPr>
          <w:p w:rsidR="00B96BDA" w:rsidRPr="00D75A0B" w:rsidRDefault="00B96BDA" w:rsidP="00B96BDA">
            <w:pPr>
              <w:pStyle w:val="NoSpacing"/>
              <w:rPr>
                <w:rFonts w:ascii="Arial" w:hAnsi="Arial" w:cs="Arial"/>
                <w:b/>
                <w:sz w:val="8"/>
                <w:szCs w:val="8"/>
              </w:rPr>
            </w:pPr>
          </w:p>
          <w:p w:rsidR="004A13A5" w:rsidRPr="004A13A5" w:rsidRDefault="00D77458" w:rsidP="00B96BDA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="00243989"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8"/>
          </w:p>
        </w:tc>
      </w:tr>
      <w:tr w:rsidR="00B96BDA" w:rsidRPr="00604193" w:rsidTr="00B96BDA">
        <w:tc>
          <w:tcPr>
            <w:tcW w:w="1951" w:type="dxa"/>
            <w:vMerge/>
            <w:shd w:val="clear" w:color="auto" w:fill="auto"/>
          </w:tcPr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260" w:type="dxa"/>
            <w:vMerge/>
            <w:shd w:val="clear" w:color="auto" w:fill="auto"/>
          </w:tcPr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410" w:type="dxa"/>
            <w:shd w:val="clear" w:color="auto" w:fill="auto"/>
          </w:tcPr>
          <w:p w:rsidR="00616AE4" w:rsidRPr="00D75A0B" w:rsidRDefault="00616AE4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  <w:r w:rsidRPr="00604193">
              <w:rPr>
                <w:rFonts w:ascii="Arial" w:hAnsi="Arial" w:cs="Arial"/>
              </w:rPr>
              <w:t xml:space="preserve">Contact Position </w:t>
            </w:r>
          </w:p>
        </w:tc>
        <w:tc>
          <w:tcPr>
            <w:tcW w:w="2410" w:type="dxa"/>
            <w:shd w:val="clear" w:color="auto" w:fill="auto"/>
          </w:tcPr>
          <w:p w:rsidR="00B96BDA" w:rsidRPr="00D75A0B" w:rsidRDefault="00B96BDA" w:rsidP="00B96BDA">
            <w:pPr>
              <w:pStyle w:val="NoSpacing"/>
              <w:rPr>
                <w:rFonts w:ascii="Arial" w:hAnsi="Arial" w:cs="Arial"/>
                <w:b/>
                <w:sz w:val="8"/>
                <w:szCs w:val="8"/>
              </w:rPr>
            </w:pPr>
          </w:p>
          <w:p w:rsidR="004A13A5" w:rsidRPr="004A13A5" w:rsidRDefault="00D77458" w:rsidP="00B96BDA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243989"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9"/>
          </w:p>
        </w:tc>
      </w:tr>
      <w:tr w:rsidR="00B96BDA" w:rsidRPr="00604193" w:rsidTr="00B96BDA">
        <w:tc>
          <w:tcPr>
            <w:tcW w:w="1951" w:type="dxa"/>
            <w:vMerge/>
            <w:shd w:val="clear" w:color="auto" w:fill="auto"/>
          </w:tcPr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260" w:type="dxa"/>
            <w:vMerge/>
            <w:shd w:val="clear" w:color="auto" w:fill="auto"/>
          </w:tcPr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410" w:type="dxa"/>
            <w:shd w:val="clear" w:color="auto" w:fill="auto"/>
          </w:tcPr>
          <w:p w:rsidR="00AC1DD3" w:rsidRPr="00D75A0B" w:rsidRDefault="00AC1DD3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  <w:r w:rsidRPr="00604193">
              <w:rPr>
                <w:rFonts w:ascii="Arial" w:hAnsi="Arial" w:cs="Arial"/>
              </w:rPr>
              <w:t xml:space="preserve">Contact Telephone </w:t>
            </w:r>
          </w:p>
        </w:tc>
        <w:tc>
          <w:tcPr>
            <w:tcW w:w="2410" w:type="dxa"/>
            <w:shd w:val="clear" w:color="auto" w:fill="auto"/>
          </w:tcPr>
          <w:p w:rsidR="00B96BDA" w:rsidRPr="00D75A0B" w:rsidRDefault="00B96BDA" w:rsidP="00B96BDA">
            <w:pPr>
              <w:pStyle w:val="NoSpacing"/>
              <w:rPr>
                <w:rFonts w:ascii="Arial" w:hAnsi="Arial" w:cs="Arial"/>
                <w:b/>
                <w:sz w:val="8"/>
                <w:szCs w:val="8"/>
              </w:rPr>
            </w:pPr>
          </w:p>
          <w:p w:rsidR="004A13A5" w:rsidRPr="004A13A5" w:rsidRDefault="00D77458" w:rsidP="00B96BDA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="00243989">
              <w:rPr>
                <w:rFonts w:ascii="Arial" w:hAnsi="Arial" w:cs="Arial"/>
                <w:b/>
              </w:rPr>
              <w:instrText xml:space="preserve"> FORMTEXT </w:instrText>
            </w:r>
            <w:r>
              <w:rPr>
                <w:rFonts w:ascii="Arial" w:hAnsi="Arial" w:cs="Arial"/>
                <w:b/>
              </w:rPr>
            </w:r>
            <w:r>
              <w:rPr>
                <w:rFonts w:ascii="Arial" w:hAnsi="Arial" w:cs="Arial"/>
                <w:b/>
              </w:rPr>
              <w:fldChar w:fldCharType="separate"/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 w:rsidR="00243989">
              <w:rPr>
                <w:rFonts w:ascii="Arial" w:hAnsi="Arial" w:cs="Arial"/>
                <w:b/>
                <w:noProof/>
              </w:rPr>
              <w:t> </w:t>
            </w:r>
            <w:r>
              <w:rPr>
                <w:rFonts w:ascii="Arial" w:hAnsi="Arial" w:cs="Arial"/>
                <w:b/>
              </w:rPr>
              <w:fldChar w:fldCharType="end"/>
            </w:r>
            <w:bookmarkEnd w:id="10"/>
          </w:p>
        </w:tc>
      </w:tr>
      <w:tr w:rsidR="00B96BDA" w:rsidRPr="00604193" w:rsidTr="00B96BDA">
        <w:tc>
          <w:tcPr>
            <w:tcW w:w="1951" w:type="dxa"/>
            <w:vMerge/>
            <w:shd w:val="clear" w:color="auto" w:fill="auto"/>
          </w:tcPr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3260" w:type="dxa"/>
            <w:vMerge/>
            <w:shd w:val="clear" w:color="auto" w:fill="auto"/>
          </w:tcPr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410" w:type="dxa"/>
            <w:shd w:val="clear" w:color="auto" w:fill="auto"/>
          </w:tcPr>
          <w:p w:rsidR="00AC1DD3" w:rsidRPr="00D75A0B" w:rsidRDefault="00AC1DD3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B96BDA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  <w:r w:rsidRPr="00604193">
              <w:rPr>
                <w:rFonts w:ascii="Arial" w:hAnsi="Arial" w:cs="Arial"/>
              </w:rPr>
              <w:t>E-Mail</w:t>
            </w:r>
          </w:p>
        </w:tc>
        <w:tc>
          <w:tcPr>
            <w:tcW w:w="2410" w:type="dxa"/>
            <w:shd w:val="clear" w:color="auto" w:fill="auto"/>
          </w:tcPr>
          <w:p w:rsidR="00B96BDA" w:rsidRPr="00D75A0B" w:rsidRDefault="00B96BDA" w:rsidP="00B96BDA">
            <w:pPr>
              <w:pStyle w:val="NoSpacing"/>
              <w:rPr>
                <w:rFonts w:ascii="Arial" w:hAnsi="Arial" w:cs="Arial"/>
                <w:b/>
                <w:sz w:val="8"/>
                <w:szCs w:val="8"/>
              </w:rPr>
            </w:pPr>
          </w:p>
          <w:p w:rsidR="004A13A5" w:rsidRPr="00243989" w:rsidRDefault="00D77458" w:rsidP="00B96BDA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="00243989">
              <w:rPr>
                <w:rFonts w:ascii="Arial" w:hAnsi="Arial" w:cs="Arial"/>
                <w:b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6"/>
                <w:szCs w:val="16"/>
              </w:rPr>
            </w:r>
            <w:r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="00243989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="00243989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="00243989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="00243989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="00243989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  <w:bookmarkEnd w:id="11"/>
          </w:p>
        </w:tc>
      </w:tr>
      <w:tr w:rsidR="001C5ED4" w:rsidRPr="00604193" w:rsidTr="00B96BDA">
        <w:tc>
          <w:tcPr>
            <w:tcW w:w="1951" w:type="dxa"/>
            <w:shd w:val="clear" w:color="auto" w:fill="auto"/>
          </w:tcPr>
          <w:p w:rsidR="00AC1DD3" w:rsidRPr="00D75A0B" w:rsidRDefault="00AC1DD3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1C5ED4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  <w:r w:rsidRPr="00604193">
              <w:rPr>
                <w:rFonts w:ascii="Arial" w:hAnsi="Arial" w:cs="Arial"/>
              </w:rPr>
              <w:t>Post Code</w:t>
            </w:r>
          </w:p>
        </w:tc>
        <w:tc>
          <w:tcPr>
            <w:tcW w:w="3260" w:type="dxa"/>
            <w:shd w:val="clear" w:color="auto" w:fill="auto"/>
          </w:tcPr>
          <w:p w:rsidR="001C5ED4" w:rsidRPr="00D75A0B" w:rsidRDefault="001C5ED4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CF5EDB" w:rsidRPr="00CF5EDB" w:rsidRDefault="00D77458" w:rsidP="00B96BDA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2" w:name="Text33"/>
            <w:r w:rsidR="00CF5EDB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CF5EDB">
              <w:rPr>
                <w:rFonts w:ascii="Arial" w:hAnsi="Arial" w:cs="Arial"/>
                <w:noProof/>
              </w:rPr>
              <w:t> </w:t>
            </w:r>
            <w:r w:rsidR="00CF5EDB">
              <w:rPr>
                <w:rFonts w:ascii="Arial" w:hAnsi="Arial" w:cs="Arial"/>
                <w:noProof/>
              </w:rPr>
              <w:t> </w:t>
            </w:r>
            <w:r w:rsidR="00CF5EDB">
              <w:rPr>
                <w:rFonts w:ascii="Arial" w:hAnsi="Arial" w:cs="Arial"/>
                <w:noProof/>
              </w:rPr>
              <w:t> </w:t>
            </w:r>
            <w:r w:rsidR="00CF5EDB">
              <w:rPr>
                <w:rFonts w:ascii="Arial" w:hAnsi="Arial" w:cs="Arial"/>
                <w:noProof/>
              </w:rPr>
              <w:t> </w:t>
            </w:r>
            <w:r w:rsidR="00CF5EDB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2"/>
          </w:p>
        </w:tc>
        <w:tc>
          <w:tcPr>
            <w:tcW w:w="2410" w:type="dxa"/>
            <w:shd w:val="clear" w:color="auto" w:fill="auto"/>
          </w:tcPr>
          <w:p w:rsidR="00AC1DD3" w:rsidRPr="00D75A0B" w:rsidRDefault="00AC1DD3" w:rsidP="00B96BDA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1C5ED4" w:rsidRPr="00604193" w:rsidRDefault="00B96BDA" w:rsidP="00B96BDA">
            <w:pPr>
              <w:pStyle w:val="NoSpacing"/>
              <w:rPr>
                <w:rFonts w:ascii="Arial" w:hAnsi="Arial" w:cs="Arial"/>
              </w:rPr>
            </w:pPr>
            <w:r w:rsidRPr="00604193">
              <w:rPr>
                <w:rFonts w:ascii="Arial" w:hAnsi="Arial" w:cs="Arial"/>
              </w:rPr>
              <w:t>Website  Address</w:t>
            </w:r>
          </w:p>
        </w:tc>
        <w:tc>
          <w:tcPr>
            <w:tcW w:w="2410" w:type="dxa"/>
            <w:shd w:val="clear" w:color="auto" w:fill="auto"/>
          </w:tcPr>
          <w:p w:rsidR="001C5ED4" w:rsidRPr="00D75A0B" w:rsidRDefault="001C5ED4" w:rsidP="00B96BDA">
            <w:pPr>
              <w:pStyle w:val="NoSpacing"/>
              <w:rPr>
                <w:rFonts w:ascii="Arial" w:hAnsi="Arial" w:cs="Arial"/>
                <w:b/>
                <w:sz w:val="8"/>
                <w:szCs w:val="8"/>
              </w:rPr>
            </w:pPr>
          </w:p>
          <w:p w:rsidR="004A13A5" w:rsidRPr="00243989" w:rsidRDefault="00D77458" w:rsidP="00B96BDA">
            <w:pPr>
              <w:pStyle w:val="NoSpacing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3" w:name="Text12"/>
            <w:r w:rsidR="00243989">
              <w:rPr>
                <w:rFonts w:ascii="Arial" w:hAnsi="Arial" w:cs="Arial"/>
                <w:b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6"/>
                <w:szCs w:val="16"/>
              </w:rPr>
            </w:r>
            <w:r>
              <w:rPr>
                <w:rFonts w:ascii="Arial" w:hAnsi="Arial" w:cs="Arial"/>
                <w:b/>
                <w:sz w:val="16"/>
                <w:szCs w:val="16"/>
              </w:rPr>
              <w:fldChar w:fldCharType="separate"/>
            </w:r>
            <w:r w:rsidR="00243989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="00243989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="00243989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="00243989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 w:rsidR="00243989">
              <w:rPr>
                <w:rFonts w:ascii="Arial" w:hAnsi="Arial" w:cs="Arial"/>
                <w:b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b/>
                <w:sz w:val="16"/>
                <w:szCs w:val="16"/>
              </w:rPr>
              <w:fldChar w:fldCharType="end"/>
            </w:r>
            <w:bookmarkEnd w:id="13"/>
          </w:p>
        </w:tc>
      </w:tr>
    </w:tbl>
    <w:p w:rsidR="00B96BDA" w:rsidRPr="00BD25AD" w:rsidRDefault="00B96BDA" w:rsidP="00D26BE6">
      <w:pPr>
        <w:pStyle w:val="NoSpacing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6662"/>
      </w:tblGrid>
      <w:tr w:rsidR="00B96BDA" w:rsidRPr="00604193" w:rsidTr="001526AE">
        <w:trPr>
          <w:trHeight w:val="437"/>
        </w:trPr>
        <w:tc>
          <w:tcPr>
            <w:tcW w:w="3369" w:type="dxa"/>
            <w:shd w:val="clear" w:color="auto" w:fill="B6DDE8" w:themeFill="accent5" w:themeFillTint="66"/>
          </w:tcPr>
          <w:p w:rsidR="00976331" w:rsidRPr="00D75A0B" w:rsidRDefault="00976331" w:rsidP="00D26BE6">
            <w:pPr>
              <w:pStyle w:val="NoSpacing"/>
              <w:rPr>
                <w:rFonts w:ascii="Arial" w:hAnsi="Arial" w:cs="Arial"/>
                <w:b/>
                <w:sz w:val="8"/>
                <w:szCs w:val="8"/>
              </w:rPr>
            </w:pPr>
          </w:p>
          <w:p w:rsidR="00D8342A" w:rsidRDefault="00B96BDA" w:rsidP="00D26BE6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604193">
              <w:rPr>
                <w:rFonts w:ascii="Arial" w:hAnsi="Arial" w:cs="Arial"/>
                <w:b/>
                <w:sz w:val="24"/>
                <w:szCs w:val="24"/>
              </w:rPr>
              <w:t xml:space="preserve">Scope of Supply </w:t>
            </w:r>
          </w:p>
          <w:p w:rsidR="00B96BDA" w:rsidRPr="00604193" w:rsidRDefault="00847D26" w:rsidP="00D26BE6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to JJS Manufacturing Ltd</w:t>
            </w:r>
            <w:r w:rsidR="0013014B">
              <w:rPr>
                <w:rFonts w:ascii="Arial" w:hAnsi="Arial" w:cs="Arial"/>
                <w:b/>
                <w:sz w:val="20"/>
                <w:szCs w:val="20"/>
              </w:rPr>
              <w:t xml:space="preserve"> or JJS Manufacturing (Bedford) Ltd</w:t>
            </w:r>
            <w:r w:rsidR="00B96BDA" w:rsidRPr="001526AE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6662" w:type="dxa"/>
          </w:tcPr>
          <w:p w:rsidR="00B96BDA" w:rsidRPr="00D75A0B" w:rsidRDefault="00B96BDA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976331" w:rsidRPr="00976331" w:rsidRDefault="00D77458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 w:rsidR="0024398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 w:rsidR="0024398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4"/>
          </w:p>
        </w:tc>
      </w:tr>
    </w:tbl>
    <w:p w:rsidR="00B96BDA" w:rsidRPr="00BD25AD" w:rsidRDefault="00B96BDA" w:rsidP="00D26BE6">
      <w:pPr>
        <w:pStyle w:val="NoSpacing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3402"/>
        <w:gridCol w:w="3260"/>
      </w:tblGrid>
      <w:tr w:rsidR="00E74703" w:rsidTr="001526AE">
        <w:tc>
          <w:tcPr>
            <w:tcW w:w="3369" w:type="dxa"/>
            <w:shd w:val="clear" w:color="auto" w:fill="B6DDE8" w:themeFill="accent5" w:themeFillTint="66"/>
          </w:tcPr>
          <w:p w:rsidR="00E74703" w:rsidRPr="008A077A" w:rsidRDefault="008A077A" w:rsidP="00D26BE6">
            <w:pPr>
              <w:pStyle w:val="NoSpacing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8A077A">
              <w:rPr>
                <w:rFonts w:ascii="Arial" w:hAnsi="Arial" w:cs="Arial"/>
                <w:b/>
                <w:sz w:val="24"/>
                <w:szCs w:val="24"/>
              </w:rPr>
              <w:t>Key Contacts</w:t>
            </w:r>
          </w:p>
        </w:tc>
        <w:tc>
          <w:tcPr>
            <w:tcW w:w="3402" w:type="dxa"/>
            <w:shd w:val="clear" w:color="auto" w:fill="B6DDE8" w:themeFill="accent5" w:themeFillTint="66"/>
          </w:tcPr>
          <w:p w:rsidR="00E74703" w:rsidRPr="008A077A" w:rsidRDefault="008A077A" w:rsidP="00D26BE6">
            <w:pPr>
              <w:pStyle w:val="NoSpacing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ame</w:t>
            </w:r>
          </w:p>
        </w:tc>
        <w:tc>
          <w:tcPr>
            <w:tcW w:w="3260" w:type="dxa"/>
            <w:shd w:val="clear" w:color="auto" w:fill="B6DDE8" w:themeFill="accent5" w:themeFillTint="66"/>
          </w:tcPr>
          <w:p w:rsidR="00E74703" w:rsidRPr="008A077A" w:rsidRDefault="008A077A" w:rsidP="00D26BE6">
            <w:pPr>
              <w:pStyle w:val="NoSpacing"/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-Mail Address</w:t>
            </w:r>
          </w:p>
        </w:tc>
      </w:tr>
      <w:tr w:rsidR="00E74703" w:rsidTr="001526AE">
        <w:tc>
          <w:tcPr>
            <w:tcW w:w="3369" w:type="dxa"/>
          </w:tcPr>
          <w:p w:rsidR="00AB4860" w:rsidRPr="00C50D38" w:rsidRDefault="00AB4860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74703" w:rsidRPr="00AB4860" w:rsidRDefault="004B25EB" w:rsidP="00D26BE6">
            <w:pPr>
              <w:pStyle w:val="NoSpacing"/>
              <w:contextualSpacing/>
              <w:rPr>
                <w:rFonts w:ascii="Arial" w:hAnsi="Arial" w:cs="Arial"/>
              </w:rPr>
            </w:pPr>
            <w:r w:rsidRPr="00AB4860">
              <w:rPr>
                <w:rFonts w:ascii="Arial" w:hAnsi="Arial" w:cs="Arial"/>
              </w:rPr>
              <w:t>Managing Director</w:t>
            </w:r>
          </w:p>
        </w:tc>
        <w:tc>
          <w:tcPr>
            <w:tcW w:w="3402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AB4860" w:rsidRPr="00AB4860" w:rsidRDefault="00D77458" w:rsidP="00D26BE6">
            <w:pPr>
              <w:pStyle w:val="NoSpacing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5" w:name="Text14"/>
            <w:r w:rsidR="0005500D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05500D">
              <w:rPr>
                <w:rFonts w:ascii="Arial" w:hAnsi="Arial" w:cs="Arial"/>
                <w:noProof/>
              </w:rPr>
              <w:t> </w:t>
            </w:r>
            <w:r w:rsidR="0005500D">
              <w:rPr>
                <w:rFonts w:ascii="Arial" w:hAnsi="Arial" w:cs="Arial"/>
                <w:noProof/>
              </w:rPr>
              <w:t> </w:t>
            </w:r>
            <w:r w:rsidR="0005500D">
              <w:rPr>
                <w:rFonts w:ascii="Arial" w:hAnsi="Arial" w:cs="Arial"/>
                <w:noProof/>
              </w:rPr>
              <w:t> </w:t>
            </w:r>
            <w:r w:rsidR="0005500D">
              <w:rPr>
                <w:rFonts w:ascii="Arial" w:hAnsi="Arial" w:cs="Arial"/>
                <w:noProof/>
              </w:rPr>
              <w:t> </w:t>
            </w:r>
            <w:r w:rsidR="0005500D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5"/>
          </w:p>
        </w:tc>
        <w:tc>
          <w:tcPr>
            <w:tcW w:w="3260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3344F4" w:rsidRDefault="00D77458" w:rsidP="00D26BE6">
            <w:pPr>
              <w:pStyle w:val="NoSpacing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6" w:name="Text15"/>
            <w:r w:rsidR="0005500D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05500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05500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05500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05500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05500D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6"/>
          </w:p>
        </w:tc>
      </w:tr>
      <w:tr w:rsidR="00E74703" w:rsidTr="001526AE">
        <w:tc>
          <w:tcPr>
            <w:tcW w:w="3369" w:type="dxa"/>
          </w:tcPr>
          <w:p w:rsidR="00AB4860" w:rsidRPr="00C50D38" w:rsidRDefault="00AB4860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74703" w:rsidRPr="00AB4860" w:rsidRDefault="004B25EB" w:rsidP="00D26BE6">
            <w:pPr>
              <w:pStyle w:val="NoSpacing"/>
              <w:contextualSpacing/>
              <w:rPr>
                <w:rFonts w:ascii="Arial" w:hAnsi="Arial" w:cs="Arial"/>
              </w:rPr>
            </w:pPr>
            <w:r w:rsidRPr="00AB4860">
              <w:rPr>
                <w:rFonts w:ascii="Arial" w:hAnsi="Arial" w:cs="Arial"/>
              </w:rPr>
              <w:t>Commercial</w:t>
            </w:r>
          </w:p>
        </w:tc>
        <w:tc>
          <w:tcPr>
            <w:tcW w:w="3402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D33E42" w:rsidRDefault="00D77458" w:rsidP="00D26BE6">
            <w:pPr>
              <w:pStyle w:val="NoSpacing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7" w:name="Text16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7"/>
          </w:p>
        </w:tc>
        <w:tc>
          <w:tcPr>
            <w:tcW w:w="3260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3344F4" w:rsidRDefault="00D77458" w:rsidP="00D26BE6">
            <w:pPr>
              <w:pStyle w:val="NoSpacing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8" w:name="Text21"/>
            <w:r w:rsidR="001E211F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8"/>
          </w:p>
        </w:tc>
      </w:tr>
      <w:tr w:rsidR="00E74703" w:rsidTr="001526AE">
        <w:tc>
          <w:tcPr>
            <w:tcW w:w="3369" w:type="dxa"/>
          </w:tcPr>
          <w:p w:rsidR="00AB4860" w:rsidRPr="00C50D38" w:rsidRDefault="00AB4860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74703" w:rsidRPr="00AB4860" w:rsidRDefault="004B25EB" w:rsidP="00D26BE6">
            <w:pPr>
              <w:pStyle w:val="NoSpacing"/>
              <w:contextualSpacing/>
              <w:rPr>
                <w:rFonts w:ascii="Arial" w:hAnsi="Arial" w:cs="Arial"/>
              </w:rPr>
            </w:pPr>
            <w:r w:rsidRPr="00AB4860">
              <w:rPr>
                <w:rFonts w:ascii="Arial" w:hAnsi="Arial" w:cs="Arial"/>
              </w:rPr>
              <w:t>Operations</w:t>
            </w:r>
          </w:p>
        </w:tc>
        <w:tc>
          <w:tcPr>
            <w:tcW w:w="3402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D33E42" w:rsidRDefault="00D77458" w:rsidP="00D26BE6">
            <w:pPr>
              <w:pStyle w:val="NoSpacing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9" w:name="Text17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9"/>
          </w:p>
        </w:tc>
        <w:tc>
          <w:tcPr>
            <w:tcW w:w="3260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3344F4" w:rsidRDefault="00D77458" w:rsidP="00D26BE6">
            <w:pPr>
              <w:pStyle w:val="NoSpacing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0" w:name="Text22"/>
            <w:r w:rsidR="001E211F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0"/>
          </w:p>
        </w:tc>
      </w:tr>
      <w:tr w:rsidR="00E74703" w:rsidTr="001526AE">
        <w:tc>
          <w:tcPr>
            <w:tcW w:w="3369" w:type="dxa"/>
          </w:tcPr>
          <w:p w:rsidR="00AB4860" w:rsidRPr="00C50D38" w:rsidRDefault="00AB4860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74703" w:rsidRPr="00AB4860" w:rsidRDefault="004B25EB" w:rsidP="00D26BE6">
            <w:pPr>
              <w:pStyle w:val="NoSpacing"/>
              <w:contextualSpacing/>
              <w:rPr>
                <w:rFonts w:ascii="Arial" w:hAnsi="Arial" w:cs="Arial"/>
              </w:rPr>
            </w:pPr>
            <w:r w:rsidRPr="00AB4860">
              <w:rPr>
                <w:rFonts w:ascii="Arial" w:hAnsi="Arial" w:cs="Arial"/>
              </w:rPr>
              <w:t>Quality</w:t>
            </w:r>
          </w:p>
        </w:tc>
        <w:tc>
          <w:tcPr>
            <w:tcW w:w="3402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D33E42" w:rsidRDefault="00D77458" w:rsidP="00D26BE6">
            <w:pPr>
              <w:pStyle w:val="NoSpacing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1" w:name="Text18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1"/>
          </w:p>
        </w:tc>
        <w:tc>
          <w:tcPr>
            <w:tcW w:w="3260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3344F4" w:rsidRDefault="00D77458" w:rsidP="00D26BE6">
            <w:pPr>
              <w:pStyle w:val="NoSpacing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 w:rsidR="001E211F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2"/>
          </w:p>
        </w:tc>
      </w:tr>
      <w:tr w:rsidR="00E74703" w:rsidTr="001526AE">
        <w:tc>
          <w:tcPr>
            <w:tcW w:w="3369" w:type="dxa"/>
          </w:tcPr>
          <w:p w:rsidR="00AB4860" w:rsidRPr="00C50D38" w:rsidRDefault="00AB4860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74703" w:rsidRPr="00AB4860" w:rsidRDefault="004B25EB" w:rsidP="00D26BE6">
            <w:pPr>
              <w:pStyle w:val="NoSpacing"/>
              <w:contextualSpacing/>
              <w:rPr>
                <w:rFonts w:ascii="Arial" w:hAnsi="Arial" w:cs="Arial"/>
              </w:rPr>
            </w:pPr>
            <w:r w:rsidRPr="00AB4860">
              <w:rPr>
                <w:rFonts w:ascii="Arial" w:hAnsi="Arial" w:cs="Arial"/>
              </w:rPr>
              <w:t>Technical</w:t>
            </w:r>
          </w:p>
        </w:tc>
        <w:tc>
          <w:tcPr>
            <w:tcW w:w="3402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D33E42" w:rsidRDefault="00D77458" w:rsidP="00D26BE6">
            <w:pPr>
              <w:pStyle w:val="NoSpacing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3" w:name="Text19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  <w:tc>
          <w:tcPr>
            <w:tcW w:w="3260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3344F4" w:rsidRDefault="00D77458" w:rsidP="00D26BE6">
            <w:pPr>
              <w:pStyle w:val="NoSpacing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4" w:name="Text24"/>
            <w:r w:rsidR="001E211F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4"/>
          </w:p>
        </w:tc>
      </w:tr>
      <w:tr w:rsidR="00E74703" w:rsidTr="001526AE">
        <w:tc>
          <w:tcPr>
            <w:tcW w:w="3369" w:type="dxa"/>
          </w:tcPr>
          <w:p w:rsidR="00AB4860" w:rsidRPr="00C50D38" w:rsidRDefault="00AB4860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74703" w:rsidRPr="00AB4860" w:rsidRDefault="004B25EB" w:rsidP="00D26BE6">
            <w:pPr>
              <w:pStyle w:val="NoSpacing"/>
              <w:contextualSpacing/>
              <w:rPr>
                <w:rFonts w:ascii="Arial" w:hAnsi="Arial" w:cs="Arial"/>
              </w:rPr>
            </w:pPr>
            <w:r w:rsidRPr="00AB4860">
              <w:rPr>
                <w:rFonts w:ascii="Arial" w:hAnsi="Arial" w:cs="Arial"/>
              </w:rPr>
              <w:t>Purchasing</w:t>
            </w:r>
          </w:p>
        </w:tc>
        <w:tc>
          <w:tcPr>
            <w:tcW w:w="3402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D33E42" w:rsidRDefault="00D77458" w:rsidP="00D26BE6">
            <w:pPr>
              <w:pStyle w:val="NoSpacing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5" w:name="Text20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5"/>
          </w:p>
        </w:tc>
        <w:tc>
          <w:tcPr>
            <w:tcW w:w="3260" w:type="dxa"/>
          </w:tcPr>
          <w:p w:rsidR="00E74703" w:rsidRPr="00C50D38" w:rsidRDefault="00E74703" w:rsidP="00D26BE6">
            <w:pPr>
              <w:pStyle w:val="NoSpacing"/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33E42" w:rsidRPr="003344F4" w:rsidRDefault="00D77458" w:rsidP="00D26BE6">
            <w:pPr>
              <w:pStyle w:val="NoSpacing"/>
              <w:contextualSpacing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6" w:name="Text25"/>
            <w:r w:rsidR="001E211F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1E211F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6"/>
          </w:p>
        </w:tc>
      </w:tr>
    </w:tbl>
    <w:p w:rsidR="001C5ED4" w:rsidRPr="00BD25AD" w:rsidRDefault="001C5ED4" w:rsidP="00D26BE6">
      <w:pPr>
        <w:pStyle w:val="NoSpacing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3402"/>
        <w:gridCol w:w="1134"/>
        <w:gridCol w:w="2126"/>
      </w:tblGrid>
      <w:tr w:rsidR="00724F9C" w:rsidRPr="00724F9C" w:rsidTr="00D66144">
        <w:tc>
          <w:tcPr>
            <w:tcW w:w="10031" w:type="dxa"/>
            <w:gridSpan w:val="4"/>
            <w:shd w:val="clear" w:color="auto" w:fill="B6DDE8" w:themeFill="accent5" w:themeFillTint="66"/>
          </w:tcPr>
          <w:p w:rsidR="00724F9C" w:rsidRPr="00724F9C" w:rsidRDefault="00724F9C" w:rsidP="00D26BE6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mpany Information</w:t>
            </w:r>
          </w:p>
        </w:tc>
      </w:tr>
      <w:tr w:rsidR="00D66144" w:rsidRPr="00724F9C" w:rsidTr="00BB01DB">
        <w:tc>
          <w:tcPr>
            <w:tcW w:w="3369" w:type="dxa"/>
          </w:tcPr>
          <w:p w:rsidR="00544A2D" w:rsidRPr="00FE3AFD" w:rsidRDefault="00544A2D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D66144" w:rsidRPr="00F94C60" w:rsidRDefault="00D66144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Established</w:t>
            </w:r>
          </w:p>
        </w:tc>
        <w:tc>
          <w:tcPr>
            <w:tcW w:w="3402" w:type="dxa"/>
          </w:tcPr>
          <w:p w:rsidR="00D66144" w:rsidRPr="00FE3AFD" w:rsidRDefault="00D66144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D26726" w:rsidRPr="00D26726" w:rsidRDefault="00D77458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7" w:name="Text26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7"/>
          </w:p>
        </w:tc>
        <w:tc>
          <w:tcPr>
            <w:tcW w:w="3260" w:type="dxa"/>
            <w:gridSpan w:val="2"/>
          </w:tcPr>
          <w:p w:rsidR="00544A2D" w:rsidRDefault="00544A2D" w:rsidP="00D66144">
            <w:pPr>
              <w:pStyle w:val="NoSpacing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</w:p>
          <w:p w:rsidR="00D66144" w:rsidRPr="00D66144" w:rsidRDefault="00D66144" w:rsidP="00D66144">
            <w:pPr>
              <w:pStyle w:val="NoSpacing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ployees</w:t>
            </w:r>
          </w:p>
        </w:tc>
      </w:tr>
      <w:tr w:rsidR="00724F9C" w:rsidRPr="00724F9C" w:rsidTr="00BB01DB">
        <w:tc>
          <w:tcPr>
            <w:tcW w:w="3369" w:type="dxa"/>
          </w:tcPr>
          <w:p w:rsidR="00544A2D" w:rsidRPr="00FE3AFD" w:rsidRDefault="00544A2D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724F9C" w:rsidRPr="00F94C60" w:rsidRDefault="00D66144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ncial Year End</w:t>
            </w:r>
          </w:p>
        </w:tc>
        <w:tc>
          <w:tcPr>
            <w:tcW w:w="3402" w:type="dxa"/>
          </w:tcPr>
          <w:p w:rsidR="00724F9C" w:rsidRPr="00FE3AFD" w:rsidRDefault="00724F9C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D26726" w:rsidRPr="00D26726" w:rsidRDefault="00D77458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8" w:name="Text27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8"/>
          </w:p>
        </w:tc>
        <w:tc>
          <w:tcPr>
            <w:tcW w:w="1134" w:type="dxa"/>
          </w:tcPr>
          <w:p w:rsidR="00544A2D" w:rsidRDefault="00544A2D" w:rsidP="00D26BE6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  <w:p w:rsidR="00724F9C" w:rsidRPr="00F94C60" w:rsidRDefault="00D66144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rect</w:t>
            </w:r>
          </w:p>
        </w:tc>
        <w:tc>
          <w:tcPr>
            <w:tcW w:w="2126" w:type="dxa"/>
          </w:tcPr>
          <w:p w:rsidR="00724F9C" w:rsidRPr="00FE3AFD" w:rsidRDefault="00724F9C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D26726" w:rsidRPr="00D26726" w:rsidRDefault="00D77458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9" w:name="Text30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9"/>
          </w:p>
        </w:tc>
      </w:tr>
      <w:tr w:rsidR="00724F9C" w:rsidRPr="00724F9C" w:rsidTr="00BB01DB">
        <w:tc>
          <w:tcPr>
            <w:tcW w:w="3369" w:type="dxa"/>
          </w:tcPr>
          <w:p w:rsidR="00544A2D" w:rsidRPr="00FE3AFD" w:rsidRDefault="00544A2D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724F9C" w:rsidRPr="00F94C60" w:rsidRDefault="00D66144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any Reg. No.</w:t>
            </w:r>
          </w:p>
        </w:tc>
        <w:tc>
          <w:tcPr>
            <w:tcW w:w="3402" w:type="dxa"/>
          </w:tcPr>
          <w:p w:rsidR="00724F9C" w:rsidRPr="00FE3AFD" w:rsidRDefault="00724F9C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D26726" w:rsidRPr="00D26726" w:rsidRDefault="00D77458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0" w:name="Text28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0"/>
          </w:p>
        </w:tc>
        <w:tc>
          <w:tcPr>
            <w:tcW w:w="1134" w:type="dxa"/>
          </w:tcPr>
          <w:p w:rsidR="00544A2D" w:rsidRDefault="00544A2D" w:rsidP="00D26BE6">
            <w:pPr>
              <w:pStyle w:val="NoSpacing"/>
              <w:rPr>
                <w:rFonts w:ascii="Arial" w:hAnsi="Arial" w:cs="Arial"/>
                <w:sz w:val="12"/>
                <w:szCs w:val="12"/>
              </w:rPr>
            </w:pPr>
          </w:p>
          <w:p w:rsidR="00724F9C" w:rsidRPr="00F94C60" w:rsidRDefault="00D66144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direct</w:t>
            </w:r>
          </w:p>
        </w:tc>
        <w:tc>
          <w:tcPr>
            <w:tcW w:w="2126" w:type="dxa"/>
          </w:tcPr>
          <w:p w:rsidR="00724F9C" w:rsidRPr="00FE3AFD" w:rsidRDefault="00724F9C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D26726" w:rsidRPr="00D26726" w:rsidRDefault="00D77458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1" w:name="Text31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1"/>
          </w:p>
        </w:tc>
      </w:tr>
      <w:tr w:rsidR="00D66144" w:rsidRPr="00724F9C" w:rsidTr="00BB01DB">
        <w:tc>
          <w:tcPr>
            <w:tcW w:w="3369" w:type="dxa"/>
          </w:tcPr>
          <w:p w:rsidR="00544A2D" w:rsidRPr="00FE3AFD" w:rsidRDefault="00544A2D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D66144" w:rsidRPr="00F94C60" w:rsidRDefault="00D66144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T No.</w:t>
            </w:r>
          </w:p>
        </w:tc>
        <w:tc>
          <w:tcPr>
            <w:tcW w:w="3402" w:type="dxa"/>
          </w:tcPr>
          <w:p w:rsidR="00D66144" w:rsidRPr="00FE3AFD" w:rsidRDefault="00D66144" w:rsidP="00D26BE6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  <w:p w:rsidR="00D26726" w:rsidRPr="00D26726" w:rsidRDefault="00D77458" w:rsidP="00D26BE6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2" w:name="Text29"/>
            <w:r w:rsidR="001E211F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 w:rsidR="001E211F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2"/>
          </w:p>
        </w:tc>
        <w:tc>
          <w:tcPr>
            <w:tcW w:w="3260" w:type="dxa"/>
            <w:gridSpan w:val="2"/>
          </w:tcPr>
          <w:p w:rsidR="00D66144" w:rsidRPr="00F94C60" w:rsidRDefault="00D66144" w:rsidP="00D26BE6">
            <w:pPr>
              <w:pStyle w:val="NoSpacing"/>
              <w:rPr>
                <w:rFonts w:ascii="Arial" w:hAnsi="Arial" w:cs="Arial"/>
              </w:rPr>
            </w:pPr>
          </w:p>
        </w:tc>
      </w:tr>
    </w:tbl>
    <w:p w:rsidR="00F050DE" w:rsidRPr="00BD25AD" w:rsidRDefault="00F050DE" w:rsidP="001C5ED4">
      <w:pPr>
        <w:tabs>
          <w:tab w:val="right" w:leader="dot" w:pos="8335"/>
        </w:tabs>
        <w:contextualSpacing/>
        <w:rPr>
          <w:rFonts w:ascii="Arial" w:hAnsi="Arial" w:cs="Arial"/>
          <w:sz w:val="16"/>
          <w:szCs w:val="16"/>
        </w:rPr>
      </w:pPr>
    </w:p>
    <w:p w:rsidR="00F050DE" w:rsidRPr="004C24F6" w:rsidRDefault="001C5ED4" w:rsidP="001C5ED4">
      <w:pPr>
        <w:tabs>
          <w:tab w:val="right" w:leader="dot" w:pos="8335"/>
        </w:tabs>
        <w:contextualSpacing/>
        <w:rPr>
          <w:rFonts w:ascii="Arial" w:hAnsi="Arial" w:cs="Arial"/>
          <w:sz w:val="24"/>
          <w:szCs w:val="24"/>
        </w:rPr>
      </w:pPr>
      <w:r w:rsidRPr="004C24F6">
        <w:rPr>
          <w:rFonts w:ascii="Arial" w:hAnsi="Arial" w:cs="Arial"/>
          <w:sz w:val="24"/>
          <w:szCs w:val="24"/>
        </w:rPr>
        <w:t>Is there a parent, group structure or controlling interest ?</w:t>
      </w:r>
      <w:r w:rsidR="00BB01DB" w:rsidRPr="004C24F6">
        <w:rPr>
          <w:rFonts w:ascii="Arial" w:hAnsi="Arial" w:cs="Arial"/>
          <w:sz w:val="24"/>
          <w:szCs w:val="24"/>
        </w:rPr>
        <w:t xml:space="preserve">  </w:t>
      </w:r>
      <w:bookmarkStart w:id="33" w:name="Text32"/>
      <w:r w:rsidR="00D77458" w:rsidRPr="004C24F6">
        <w:rPr>
          <w:rFonts w:ascii="Arial" w:hAnsi="Arial" w:cs="Arial"/>
          <w:sz w:val="24"/>
          <w:szCs w:val="24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="001E211F" w:rsidRPr="004C24F6">
        <w:rPr>
          <w:rFonts w:ascii="Arial" w:hAnsi="Arial" w:cs="Arial"/>
          <w:sz w:val="24"/>
          <w:szCs w:val="24"/>
        </w:rPr>
        <w:instrText xml:space="preserve"> FORMTEXT </w:instrText>
      </w:r>
      <w:r w:rsidR="00D77458" w:rsidRPr="004C24F6">
        <w:rPr>
          <w:rFonts w:ascii="Arial" w:hAnsi="Arial" w:cs="Arial"/>
          <w:sz w:val="24"/>
          <w:szCs w:val="24"/>
        </w:rPr>
      </w:r>
      <w:r w:rsidR="00D77458" w:rsidRPr="004C24F6">
        <w:rPr>
          <w:rFonts w:ascii="Arial" w:hAnsi="Arial" w:cs="Arial"/>
          <w:sz w:val="24"/>
          <w:szCs w:val="24"/>
        </w:rPr>
        <w:fldChar w:fldCharType="separate"/>
      </w:r>
      <w:r w:rsidR="001E211F" w:rsidRPr="004C24F6">
        <w:rPr>
          <w:rFonts w:ascii="Arial" w:hAnsi="Arial" w:cs="Arial"/>
          <w:noProof/>
          <w:sz w:val="24"/>
          <w:szCs w:val="24"/>
        </w:rPr>
        <w:t> </w:t>
      </w:r>
      <w:r w:rsidR="001E211F" w:rsidRPr="004C24F6">
        <w:rPr>
          <w:rFonts w:ascii="Arial" w:hAnsi="Arial" w:cs="Arial"/>
          <w:noProof/>
          <w:sz w:val="24"/>
          <w:szCs w:val="24"/>
        </w:rPr>
        <w:t> </w:t>
      </w:r>
      <w:r w:rsidR="001E211F" w:rsidRPr="004C24F6">
        <w:rPr>
          <w:rFonts w:ascii="Arial" w:hAnsi="Arial" w:cs="Arial"/>
          <w:noProof/>
          <w:sz w:val="24"/>
          <w:szCs w:val="24"/>
        </w:rPr>
        <w:t> </w:t>
      </w:r>
      <w:r w:rsidR="001E211F" w:rsidRPr="004C24F6">
        <w:rPr>
          <w:rFonts w:ascii="Arial" w:hAnsi="Arial" w:cs="Arial"/>
          <w:noProof/>
          <w:sz w:val="24"/>
          <w:szCs w:val="24"/>
        </w:rPr>
        <w:t> </w:t>
      </w:r>
      <w:r w:rsidR="001E211F" w:rsidRPr="004C24F6">
        <w:rPr>
          <w:rFonts w:ascii="Arial" w:hAnsi="Arial" w:cs="Arial"/>
          <w:noProof/>
          <w:sz w:val="24"/>
          <w:szCs w:val="24"/>
        </w:rPr>
        <w:t> </w:t>
      </w:r>
      <w:r w:rsidR="00D77458" w:rsidRPr="004C24F6">
        <w:rPr>
          <w:rFonts w:ascii="Arial" w:hAnsi="Arial" w:cs="Arial"/>
          <w:sz w:val="24"/>
          <w:szCs w:val="24"/>
        </w:rPr>
        <w:fldChar w:fldCharType="end"/>
      </w:r>
      <w:bookmarkEnd w:id="33"/>
    </w:p>
    <w:p w:rsidR="00676B90" w:rsidRPr="00BD25AD" w:rsidRDefault="00676B90" w:rsidP="001C5ED4">
      <w:pPr>
        <w:tabs>
          <w:tab w:val="right" w:leader="dot" w:pos="8335"/>
        </w:tabs>
        <w:contextualSpacing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1275"/>
        <w:gridCol w:w="1276"/>
        <w:gridCol w:w="1134"/>
        <w:gridCol w:w="1299"/>
        <w:gridCol w:w="1111"/>
      </w:tblGrid>
      <w:tr w:rsidR="00FB494B" w:rsidTr="00FB494B">
        <w:tc>
          <w:tcPr>
            <w:tcW w:w="3936" w:type="dxa"/>
            <w:shd w:val="clear" w:color="auto" w:fill="B6DDE8" w:themeFill="accent5" w:themeFillTint="66"/>
          </w:tcPr>
          <w:p w:rsidR="00FB494B" w:rsidRPr="00D22012" w:rsidRDefault="00FB494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D22012">
              <w:rPr>
                <w:rFonts w:ascii="Arial" w:hAnsi="Arial" w:cs="Arial"/>
                <w:b/>
                <w:sz w:val="24"/>
                <w:szCs w:val="24"/>
              </w:rPr>
              <w:t>Turnover</w:t>
            </w:r>
          </w:p>
        </w:tc>
        <w:tc>
          <w:tcPr>
            <w:tcW w:w="1275" w:type="dxa"/>
            <w:shd w:val="clear" w:color="auto" w:fill="B6DDE8" w:themeFill="accent5" w:themeFillTint="66"/>
          </w:tcPr>
          <w:p w:rsidR="00FB494B" w:rsidRPr="00D22012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2012">
              <w:rPr>
                <w:rFonts w:ascii="Arial" w:hAnsi="Arial" w:cs="Arial"/>
                <w:b/>
                <w:sz w:val="24"/>
                <w:szCs w:val="24"/>
              </w:rPr>
              <w:t>Year 1</w:t>
            </w:r>
          </w:p>
        </w:tc>
        <w:tc>
          <w:tcPr>
            <w:tcW w:w="1276" w:type="dxa"/>
            <w:shd w:val="clear" w:color="auto" w:fill="B6DDE8" w:themeFill="accent5" w:themeFillTint="66"/>
          </w:tcPr>
          <w:p w:rsidR="00FB494B" w:rsidRPr="00D22012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2012">
              <w:rPr>
                <w:rFonts w:ascii="Arial" w:hAnsi="Arial" w:cs="Arial"/>
                <w:b/>
                <w:sz w:val="24"/>
                <w:szCs w:val="24"/>
              </w:rPr>
              <w:t>Year 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6DDE8" w:themeFill="accent5" w:themeFillTint="66"/>
          </w:tcPr>
          <w:p w:rsidR="00FB494B" w:rsidRPr="00D22012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2012">
              <w:rPr>
                <w:rFonts w:ascii="Arial" w:hAnsi="Arial" w:cs="Arial"/>
                <w:b/>
                <w:sz w:val="24"/>
                <w:szCs w:val="24"/>
              </w:rPr>
              <w:t>Year 3</w:t>
            </w:r>
          </w:p>
        </w:tc>
        <w:tc>
          <w:tcPr>
            <w:tcW w:w="1299" w:type="dxa"/>
            <w:tcBorders>
              <w:bottom w:val="single" w:sz="4" w:space="0" w:color="auto"/>
            </w:tcBorders>
            <w:shd w:val="clear" w:color="auto" w:fill="B6DDE8" w:themeFill="accent5" w:themeFillTint="66"/>
          </w:tcPr>
          <w:p w:rsidR="00FB494B" w:rsidRPr="00D22012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2012">
              <w:rPr>
                <w:rFonts w:ascii="Arial" w:hAnsi="Arial" w:cs="Arial"/>
                <w:b/>
                <w:sz w:val="24"/>
                <w:szCs w:val="24"/>
              </w:rPr>
              <w:t>Year 4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B6DDE8" w:themeFill="accent5" w:themeFillTint="66"/>
          </w:tcPr>
          <w:p w:rsidR="00FB494B" w:rsidRPr="00D22012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22012">
              <w:rPr>
                <w:rFonts w:ascii="Arial" w:hAnsi="Arial" w:cs="Arial"/>
                <w:b/>
                <w:sz w:val="24"/>
                <w:szCs w:val="24"/>
              </w:rPr>
              <w:t>Year 5</w:t>
            </w:r>
          </w:p>
        </w:tc>
      </w:tr>
      <w:tr w:rsidR="00FB494B" w:rsidTr="00FB494B">
        <w:tc>
          <w:tcPr>
            <w:tcW w:w="3936" w:type="dxa"/>
          </w:tcPr>
          <w:p w:rsidR="00D22012" w:rsidRDefault="00D2201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12"/>
                <w:szCs w:val="12"/>
              </w:rPr>
            </w:pPr>
          </w:p>
          <w:p w:rsidR="00FB494B" w:rsidRDefault="00FB494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st 5 years, most recent first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FB494B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sz w:val="12"/>
                <w:szCs w:val="12"/>
              </w:rPr>
            </w:pPr>
          </w:p>
          <w:p w:rsidR="00D22012" w:rsidRPr="00D22012" w:rsidRDefault="00D77458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4" w:name="Text34"/>
            <w:r w:rsidR="00483A3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4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FB494B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sz w:val="12"/>
                <w:szCs w:val="12"/>
              </w:rPr>
            </w:pPr>
          </w:p>
          <w:p w:rsidR="00D22012" w:rsidRPr="00D22012" w:rsidRDefault="00D77458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5" w:name="Text35"/>
            <w:r w:rsidR="00483A3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5"/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FB494B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sz w:val="12"/>
                <w:szCs w:val="12"/>
              </w:rPr>
            </w:pPr>
          </w:p>
          <w:p w:rsidR="00D22012" w:rsidRPr="00D22012" w:rsidRDefault="00D77458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6" w:name="Text36"/>
            <w:r w:rsidR="00483A3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6"/>
          </w:p>
        </w:tc>
        <w:tc>
          <w:tcPr>
            <w:tcW w:w="1299" w:type="dxa"/>
            <w:tcBorders>
              <w:bottom w:val="single" w:sz="4" w:space="0" w:color="auto"/>
            </w:tcBorders>
          </w:tcPr>
          <w:p w:rsidR="00FB494B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sz w:val="12"/>
                <w:szCs w:val="12"/>
              </w:rPr>
            </w:pPr>
          </w:p>
          <w:p w:rsidR="00D22012" w:rsidRPr="00D22012" w:rsidRDefault="00D77458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7" w:name="Text37"/>
            <w:r w:rsidR="00483A3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7"/>
          </w:p>
        </w:tc>
        <w:tc>
          <w:tcPr>
            <w:tcW w:w="1111" w:type="dxa"/>
            <w:tcBorders>
              <w:bottom w:val="single" w:sz="4" w:space="0" w:color="auto"/>
            </w:tcBorders>
          </w:tcPr>
          <w:p w:rsidR="00FB494B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sz w:val="12"/>
                <w:szCs w:val="12"/>
              </w:rPr>
            </w:pPr>
          </w:p>
          <w:p w:rsidR="00D22012" w:rsidRPr="00D22012" w:rsidRDefault="00D77458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8" w:name="Text38"/>
            <w:r w:rsidR="00483A3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8"/>
          </w:p>
        </w:tc>
      </w:tr>
      <w:tr w:rsidR="00FB494B" w:rsidTr="00FB494B">
        <w:tc>
          <w:tcPr>
            <w:tcW w:w="3936" w:type="dxa"/>
          </w:tcPr>
          <w:p w:rsidR="00FB494B" w:rsidRDefault="00FB494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95481F" w:rsidRPr="0095481F" w:rsidRDefault="0095481F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indicate currency: </w:t>
            </w:r>
            <w:r w:rsidR="002E746A">
              <w:rPr>
                <w:rFonts w:ascii="Arial" w:hAnsi="Arial" w:cs="Arial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39" w:name="Text91"/>
            <w:r w:rsidR="002E746A">
              <w:rPr>
                <w:rFonts w:ascii="Arial" w:hAnsi="Arial" w:cs="Arial"/>
              </w:rPr>
              <w:instrText xml:space="preserve"> FORMTEXT </w:instrText>
            </w:r>
            <w:r w:rsidR="002E746A">
              <w:rPr>
                <w:rFonts w:ascii="Arial" w:hAnsi="Arial" w:cs="Arial"/>
              </w:rPr>
            </w:r>
            <w:r w:rsidR="002E746A">
              <w:rPr>
                <w:rFonts w:ascii="Arial" w:hAnsi="Arial" w:cs="Arial"/>
              </w:rPr>
              <w:fldChar w:fldCharType="separate"/>
            </w:r>
            <w:r w:rsidR="002E746A">
              <w:rPr>
                <w:rFonts w:ascii="Arial" w:hAnsi="Arial" w:cs="Arial"/>
                <w:noProof/>
              </w:rPr>
              <w:t> </w:t>
            </w:r>
            <w:r w:rsidR="002E746A">
              <w:rPr>
                <w:rFonts w:ascii="Arial" w:hAnsi="Arial" w:cs="Arial"/>
                <w:noProof/>
              </w:rPr>
              <w:t> </w:t>
            </w:r>
            <w:r w:rsidR="002E746A">
              <w:rPr>
                <w:rFonts w:ascii="Arial" w:hAnsi="Arial" w:cs="Arial"/>
                <w:noProof/>
              </w:rPr>
              <w:t> </w:t>
            </w:r>
            <w:r w:rsidR="002E746A">
              <w:rPr>
                <w:rFonts w:ascii="Arial" w:hAnsi="Arial" w:cs="Arial"/>
                <w:noProof/>
              </w:rPr>
              <w:t> </w:t>
            </w:r>
            <w:r w:rsidR="002E746A">
              <w:rPr>
                <w:rFonts w:ascii="Arial" w:hAnsi="Arial" w:cs="Arial"/>
                <w:noProof/>
              </w:rPr>
              <w:t> </w:t>
            </w:r>
            <w:r w:rsidR="002E746A">
              <w:rPr>
                <w:rFonts w:ascii="Arial" w:hAnsi="Arial" w:cs="Arial"/>
              </w:rPr>
              <w:fldChar w:fldCharType="end"/>
            </w:r>
            <w:bookmarkEnd w:id="39"/>
          </w:p>
        </w:tc>
        <w:tc>
          <w:tcPr>
            <w:tcW w:w="1275" w:type="dxa"/>
            <w:shd w:val="clear" w:color="auto" w:fill="B6DDE8" w:themeFill="accent5" w:themeFillTint="66"/>
          </w:tcPr>
          <w:p w:rsidR="0095481F" w:rsidRDefault="0095481F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b/>
                <w:sz w:val="8"/>
                <w:szCs w:val="8"/>
              </w:rPr>
            </w:pPr>
          </w:p>
          <w:p w:rsidR="00FB494B" w:rsidRPr="00D22012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b/>
              </w:rPr>
            </w:pPr>
            <w:r w:rsidRPr="00D22012">
              <w:rPr>
                <w:rFonts w:ascii="Arial" w:hAnsi="Arial" w:cs="Arial"/>
                <w:b/>
              </w:rPr>
              <w:t>This Year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B6DDE8" w:themeFill="accent5" w:themeFillTint="66"/>
          </w:tcPr>
          <w:p w:rsidR="0095481F" w:rsidRDefault="0095481F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b/>
                <w:sz w:val="8"/>
                <w:szCs w:val="8"/>
              </w:rPr>
            </w:pPr>
          </w:p>
          <w:p w:rsidR="00FB494B" w:rsidRPr="00D22012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b/>
              </w:rPr>
            </w:pPr>
            <w:r w:rsidRPr="00D22012">
              <w:rPr>
                <w:rFonts w:ascii="Arial" w:hAnsi="Arial" w:cs="Arial"/>
                <w:b/>
              </w:rPr>
              <w:t>Next Yea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B494B" w:rsidRDefault="00FB494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B494B" w:rsidRDefault="00FB494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B494B" w:rsidRDefault="00FB494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</w:p>
        </w:tc>
      </w:tr>
      <w:tr w:rsidR="00FB494B" w:rsidTr="00FB494B">
        <w:tc>
          <w:tcPr>
            <w:tcW w:w="3936" w:type="dxa"/>
          </w:tcPr>
          <w:p w:rsidR="00D22012" w:rsidRDefault="00D2201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12"/>
                <w:szCs w:val="12"/>
              </w:rPr>
            </w:pPr>
          </w:p>
          <w:p w:rsidR="00FB494B" w:rsidRDefault="00FB494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ed</w:t>
            </w:r>
          </w:p>
        </w:tc>
        <w:tc>
          <w:tcPr>
            <w:tcW w:w="1275" w:type="dxa"/>
          </w:tcPr>
          <w:p w:rsidR="00FB494B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sz w:val="12"/>
                <w:szCs w:val="12"/>
              </w:rPr>
            </w:pPr>
          </w:p>
          <w:p w:rsidR="00D22012" w:rsidRPr="00D22012" w:rsidRDefault="00D77458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0" w:name="Text39"/>
            <w:r w:rsidR="00483A3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0"/>
          </w:p>
        </w:tc>
        <w:tc>
          <w:tcPr>
            <w:tcW w:w="1276" w:type="dxa"/>
            <w:tcBorders>
              <w:right w:val="single" w:sz="4" w:space="0" w:color="auto"/>
            </w:tcBorders>
          </w:tcPr>
          <w:p w:rsidR="00FB494B" w:rsidRDefault="00FB494B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  <w:sz w:val="12"/>
                <w:szCs w:val="12"/>
              </w:rPr>
            </w:pPr>
          </w:p>
          <w:p w:rsidR="00D22012" w:rsidRPr="00D22012" w:rsidRDefault="00D77458" w:rsidP="00FB494B">
            <w:pPr>
              <w:tabs>
                <w:tab w:val="right" w:leader="dot" w:pos="8335"/>
              </w:tabs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1" w:name="Text40"/>
            <w:r w:rsidR="00483A34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 w:rsidR="00483A34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1"/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B494B" w:rsidRDefault="00FB494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</w:p>
        </w:tc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</w:tcPr>
          <w:p w:rsidR="00FB494B" w:rsidRDefault="00FB494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</w:tcPr>
          <w:p w:rsidR="00FB494B" w:rsidRDefault="00FB494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</w:p>
        </w:tc>
      </w:tr>
    </w:tbl>
    <w:p w:rsidR="00FB494B" w:rsidRDefault="00FB494B" w:rsidP="001C5ED4">
      <w:pPr>
        <w:tabs>
          <w:tab w:val="right" w:leader="dot" w:pos="8335"/>
        </w:tabs>
        <w:contextualSpacing/>
        <w:rPr>
          <w:rFonts w:ascii="Arial" w:hAnsi="Arial" w:cs="Arial"/>
        </w:rPr>
      </w:pPr>
    </w:p>
    <w:p w:rsidR="00FB494B" w:rsidRPr="00604193" w:rsidRDefault="00FB494B" w:rsidP="001C5ED4">
      <w:pPr>
        <w:tabs>
          <w:tab w:val="right" w:leader="dot" w:pos="8335"/>
        </w:tabs>
        <w:contextualSpacing/>
        <w:rPr>
          <w:rFonts w:ascii="Arial" w:hAnsi="Arial" w:cs="Arial"/>
        </w:rPr>
      </w:pPr>
    </w:p>
    <w:p w:rsidR="001C5ED4" w:rsidRPr="00604193" w:rsidRDefault="001C5ED4" w:rsidP="00D26BE6">
      <w:pPr>
        <w:pStyle w:val="NoSpacing"/>
        <w:rPr>
          <w:rFonts w:ascii="Arial" w:hAnsi="Arial" w:cs="Arial"/>
        </w:rPr>
      </w:pPr>
    </w:p>
    <w:p w:rsidR="00905B8B" w:rsidRDefault="00905B8B" w:rsidP="001C5ED4">
      <w:pPr>
        <w:tabs>
          <w:tab w:val="right" w:leader="dot" w:pos="8335"/>
        </w:tabs>
        <w:contextualSpacing/>
        <w:rPr>
          <w:rFonts w:ascii="Arial" w:hAnsi="Arial" w:cs="Arial"/>
          <w:sz w:val="24"/>
          <w:szCs w:val="24"/>
        </w:rPr>
      </w:pPr>
    </w:p>
    <w:p w:rsidR="00761574" w:rsidRDefault="00761574" w:rsidP="001C5ED4">
      <w:pPr>
        <w:tabs>
          <w:tab w:val="right" w:leader="dot" w:pos="8335"/>
        </w:tabs>
        <w:contextualSpacing/>
        <w:rPr>
          <w:rFonts w:ascii="Arial" w:hAnsi="Arial" w:cs="Arial"/>
          <w:sz w:val="24"/>
          <w:szCs w:val="24"/>
        </w:rPr>
      </w:pPr>
    </w:p>
    <w:p w:rsidR="001C5ED4" w:rsidRPr="004C24F6" w:rsidRDefault="001C5ED4" w:rsidP="001C5ED4">
      <w:pPr>
        <w:tabs>
          <w:tab w:val="right" w:leader="dot" w:pos="8335"/>
        </w:tabs>
        <w:contextualSpacing/>
        <w:rPr>
          <w:rFonts w:ascii="Arial" w:hAnsi="Arial" w:cs="Arial"/>
          <w:sz w:val="24"/>
          <w:szCs w:val="24"/>
        </w:rPr>
      </w:pPr>
      <w:r w:rsidRPr="004C24F6">
        <w:rPr>
          <w:rFonts w:ascii="Arial" w:hAnsi="Arial" w:cs="Arial"/>
          <w:sz w:val="24"/>
          <w:szCs w:val="24"/>
        </w:rPr>
        <w:t>Financial Associations with other companies</w:t>
      </w:r>
    </w:p>
    <w:p w:rsidR="004C24F6" w:rsidRPr="007A6E9E" w:rsidRDefault="004C24F6" w:rsidP="001C5ED4">
      <w:pPr>
        <w:tabs>
          <w:tab w:val="right" w:leader="dot" w:pos="8335"/>
        </w:tabs>
        <w:contextualSpacing/>
        <w:rPr>
          <w:rFonts w:ascii="Arial" w:hAnsi="Arial" w:cs="Arial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76"/>
        <w:gridCol w:w="2676"/>
        <w:gridCol w:w="2676"/>
        <w:gridCol w:w="2003"/>
      </w:tblGrid>
      <w:tr w:rsidR="00EA51D2" w:rsidTr="00EA51D2">
        <w:tc>
          <w:tcPr>
            <w:tcW w:w="2676" w:type="dxa"/>
            <w:shd w:val="clear" w:color="auto" w:fill="B6DDE8" w:themeFill="accent5" w:themeFillTint="66"/>
          </w:tcPr>
          <w:p w:rsidR="00EA51D2" w:rsidRPr="00EA51D2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mpany Name</w:t>
            </w:r>
          </w:p>
        </w:tc>
        <w:tc>
          <w:tcPr>
            <w:tcW w:w="2676" w:type="dxa"/>
            <w:shd w:val="clear" w:color="auto" w:fill="B6DDE8" w:themeFill="accent5" w:themeFillTint="66"/>
          </w:tcPr>
          <w:p w:rsidR="00EA51D2" w:rsidRPr="00EA51D2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lationship</w:t>
            </w:r>
          </w:p>
        </w:tc>
        <w:tc>
          <w:tcPr>
            <w:tcW w:w="2676" w:type="dxa"/>
            <w:shd w:val="clear" w:color="auto" w:fill="B6DDE8" w:themeFill="accent5" w:themeFillTint="66"/>
          </w:tcPr>
          <w:p w:rsidR="00EA51D2" w:rsidRPr="00EA51D2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mount</w:t>
            </w:r>
          </w:p>
        </w:tc>
        <w:tc>
          <w:tcPr>
            <w:tcW w:w="2003" w:type="dxa"/>
            <w:shd w:val="clear" w:color="auto" w:fill="B6DDE8" w:themeFill="accent5" w:themeFillTint="66"/>
          </w:tcPr>
          <w:p w:rsidR="00EA51D2" w:rsidRPr="00EA51D2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% Owned</w:t>
            </w:r>
          </w:p>
        </w:tc>
      </w:tr>
      <w:tr w:rsidR="00EA51D2" w:rsidTr="00EA51D2"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D67D3" w:rsidRPr="00ED67D3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42" w:name="Text41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2"/>
          </w:p>
        </w:tc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D67D3" w:rsidRPr="00ED67D3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3" w:name="Text45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3"/>
          </w:p>
        </w:tc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51B6A" w:rsidRPr="00051B6A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4" w:name="Text49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4"/>
          </w:p>
        </w:tc>
        <w:tc>
          <w:tcPr>
            <w:tcW w:w="2003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51B6A" w:rsidRPr="00051B6A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45" w:name="Text53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5"/>
          </w:p>
        </w:tc>
      </w:tr>
      <w:tr w:rsidR="00EA51D2" w:rsidTr="00EA51D2"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D67D3" w:rsidRPr="00ED67D3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6" w:name="Text42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6"/>
          </w:p>
        </w:tc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D67D3" w:rsidRPr="00ED67D3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7" w:name="Text46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7"/>
          </w:p>
        </w:tc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51B6A" w:rsidRPr="00051B6A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48" w:name="Text50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8"/>
          </w:p>
        </w:tc>
        <w:tc>
          <w:tcPr>
            <w:tcW w:w="2003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51B6A" w:rsidRPr="00051B6A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49" w:name="Text54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9"/>
          </w:p>
        </w:tc>
      </w:tr>
      <w:tr w:rsidR="00EA51D2" w:rsidTr="00EA51D2"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D67D3" w:rsidRPr="00ED67D3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50" w:name="Text43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0"/>
          </w:p>
        </w:tc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D67D3" w:rsidRPr="00ED67D3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51" w:name="Text47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1"/>
          </w:p>
        </w:tc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51B6A" w:rsidRPr="00051B6A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52" w:name="Text51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2"/>
          </w:p>
        </w:tc>
        <w:tc>
          <w:tcPr>
            <w:tcW w:w="2003" w:type="dxa"/>
          </w:tcPr>
          <w:p w:rsidR="00905B8B" w:rsidRPr="00905B8B" w:rsidRDefault="00905B8B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51B6A" w:rsidRPr="00051B6A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53" w:name="Text55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3"/>
          </w:p>
        </w:tc>
      </w:tr>
      <w:tr w:rsidR="00EA51D2" w:rsidTr="00EA51D2"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D67D3" w:rsidRPr="00ED67D3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54" w:name="Text44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4"/>
          </w:p>
        </w:tc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ED67D3" w:rsidRPr="00ED67D3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55" w:name="Text48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5"/>
          </w:p>
        </w:tc>
        <w:tc>
          <w:tcPr>
            <w:tcW w:w="2676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51B6A" w:rsidRPr="00051B6A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56" w:name="Text52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6"/>
          </w:p>
        </w:tc>
        <w:tc>
          <w:tcPr>
            <w:tcW w:w="2003" w:type="dxa"/>
          </w:tcPr>
          <w:p w:rsidR="00EA51D2" w:rsidRPr="00905B8B" w:rsidRDefault="00EA51D2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51B6A" w:rsidRPr="00051B6A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57" w:name="Text56"/>
            <w:r w:rsidR="00407919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 w:rsidR="00407919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7"/>
          </w:p>
        </w:tc>
      </w:tr>
    </w:tbl>
    <w:p w:rsidR="001C5ED4" w:rsidRPr="00BB652F" w:rsidRDefault="001C5ED4" w:rsidP="00D26BE6">
      <w:pPr>
        <w:pStyle w:val="NoSpacing"/>
        <w:rPr>
          <w:rFonts w:ascii="Arial" w:hAnsi="Arial" w:cs="Arial"/>
          <w:sz w:val="12"/>
          <w:szCs w:val="12"/>
        </w:rPr>
      </w:pPr>
    </w:p>
    <w:p w:rsidR="001C5ED4" w:rsidRPr="009D4A2B" w:rsidRDefault="006C4982" w:rsidP="001C5ED4">
      <w:pPr>
        <w:tabs>
          <w:tab w:val="right" w:leader="dot" w:pos="8335"/>
        </w:tabs>
        <w:contextualSpacing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JJS Manufacturing</w:t>
      </w:r>
      <w:r w:rsidR="009D4A2B" w:rsidRPr="009D4A2B">
        <w:rPr>
          <w:rFonts w:ascii="Arial" w:hAnsi="Arial" w:cs="Arial"/>
          <w:b/>
          <w:color w:val="000000"/>
          <w:sz w:val="24"/>
          <w:szCs w:val="24"/>
        </w:rPr>
        <w:t xml:space="preserve"> S</w:t>
      </w:r>
      <w:r w:rsidR="001C5ED4" w:rsidRPr="009D4A2B">
        <w:rPr>
          <w:rFonts w:ascii="Arial" w:hAnsi="Arial" w:cs="Arial"/>
          <w:b/>
          <w:color w:val="000000"/>
          <w:sz w:val="24"/>
          <w:szCs w:val="24"/>
        </w:rPr>
        <w:t xml:space="preserve">tandard Payment Terms are 60 </w:t>
      </w:r>
      <w:r w:rsidR="00D26BE6" w:rsidRPr="009D4A2B">
        <w:rPr>
          <w:rFonts w:ascii="Arial" w:hAnsi="Arial" w:cs="Arial"/>
          <w:b/>
          <w:color w:val="000000"/>
          <w:sz w:val="24"/>
          <w:szCs w:val="24"/>
        </w:rPr>
        <w:t>days EOM</w:t>
      </w:r>
    </w:p>
    <w:p w:rsidR="009D4A2B" w:rsidRPr="007A6E9E" w:rsidRDefault="009D4A2B" w:rsidP="001C5ED4">
      <w:pPr>
        <w:tabs>
          <w:tab w:val="right" w:leader="dot" w:pos="8335"/>
        </w:tabs>
        <w:contextualSpacing/>
        <w:rPr>
          <w:rFonts w:ascii="Arial" w:hAnsi="Arial" w:cs="Arial"/>
          <w:b/>
          <w:color w:val="000000"/>
          <w:sz w:val="12"/>
          <w:szCs w:val="12"/>
        </w:rPr>
      </w:pPr>
    </w:p>
    <w:p w:rsidR="001C5ED4" w:rsidRDefault="001C5ED4" w:rsidP="001C5ED4">
      <w:pPr>
        <w:tabs>
          <w:tab w:val="right" w:leader="dot" w:pos="8335"/>
        </w:tabs>
        <w:contextualSpacing/>
        <w:rPr>
          <w:rFonts w:ascii="Arial" w:hAnsi="Arial" w:cs="Arial"/>
        </w:rPr>
      </w:pPr>
      <w:r w:rsidRPr="00604193">
        <w:rPr>
          <w:rFonts w:ascii="Arial" w:hAnsi="Arial" w:cs="Arial"/>
        </w:rPr>
        <w:t>Fac</w:t>
      </w:r>
      <w:r w:rsidR="00847D26">
        <w:rPr>
          <w:rFonts w:ascii="Arial" w:hAnsi="Arial" w:cs="Arial"/>
        </w:rPr>
        <w:t>ilities likely</w:t>
      </w:r>
      <w:r w:rsidR="00992D03">
        <w:rPr>
          <w:rFonts w:ascii="Arial" w:hAnsi="Arial" w:cs="Arial"/>
        </w:rPr>
        <w:t xml:space="preserve"> to supply JJS Manufacturing</w:t>
      </w:r>
      <w:r w:rsidRPr="00604193">
        <w:rPr>
          <w:rFonts w:ascii="Arial" w:hAnsi="Arial" w:cs="Arial"/>
        </w:rPr>
        <w:t xml:space="preserve"> (if different from Address Header)</w:t>
      </w:r>
    </w:p>
    <w:p w:rsidR="009B2F04" w:rsidRDefault="009B2F04" w:rsidP="001C5ED4">
      <w:pPr>
        <w:tabs>
          <w:tab w:val="right" w:leader="dot" w:pos="8335"/>
        </w:tabs>
        <w:contextualSpacing/>
        <w:rPr>
          <w:rFonts w:ascii="Arial" w:hAnsi="Arial" w:cs="Arial"/>
          <w:sz w:val="8"/>
          <w:szCs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6"/>
        <w:gridCol w:w="5245"/>
      </w:tblGrid>
      <w:tr w:rsidR="004A111C" w:rsidTr="004A111C">
        <w:tc>
          <w:tcPr>
            <w:tcW w:w="4786" w:type="dxa"/>
            <w:shd w:val="clear" w:color="auto" w:fill="B6DDE8" w:themeFill="accent5" w:themeFillTint="66"/>
          </w:tcPr>
          <w:p w:rsidR="004A111C" w:rsidRPr="004A111C" w:rsidRDefault="004A111C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ocation</w:t>
            </w:r>
          </w:p>
        </w:tc>
        <w:tc>
          <w:tcPr>
            <w:tcW w:w="5245" w:type="dxa"/>
            <w:shd w:val="clear" w:color="auto" w:fill="B6DDE8" w:themeFill="accent5" w:themeFillTint="66"/>
          </w:tcPr>
          <w:p w:rsidR="004A111C" w:rsidRPr="004A111C" w:rsidRDefault="004A111C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ain Business</w:t>
            </w:r>
          </w:p>
        </w:tc>
      </w:tr>
      <w:tr w:rsidR="004A111C" w:rsidTr="004A111C">
        <w:tc>
          <w:tcPr>
            <w:tcW w:w="4786" w:type="dxa"/>
          </w:tcPr>
          <w:p w:rsidR="004A111C" w:rsidRPr="00905B8B" w:rsidRDefault="004A111C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862ED" w:rsidRPr="00D862ED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58" w:name="Text57"/>
            <w:r w:rsidR="00D862ED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8"/>
          </w:p>
        </w:tc>
        <w:tc>
          <w:tcPr>
            <w:tcW w:w="5245" w:type="dxa"/>
          </w:tcPr>
          <w:p w:rsidR="004A111C" w:rsidRPr="00905B8B" w:rsidRDefault="004A111C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862ED" w:rsidRPr="00D862ED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59" w:name="Text58"/>
            <w:r w:rsidR="00D862ED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9"/>
          </w:p>
        </w:tc>
      </w:tr>
      <w:tr w:rsidR="00D862ED" w:rsidTr="004A111C">
        <w:tc>
          <w:tcPr>
            <w:tcW w:w="4786" w:type="dxa"/>
          </w:tcPr>
          <w:p w:rsidR="00D862ED" w:rsidRPr="00905B8B" w:rsidRDefault="00D862ED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862ED" w:rsidRPr="00D862ED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60" w:name="Text59"/>
            <w:r w:rsidR="00D862ED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60"/>
          </w:p>
        </w:tc>
        <w:tc>
          <w:tcPr>
            <w:tcW w:w="5245" w:type="dxa"/>
          </w:tcPr>
          <w:p w:rsidR="00D862ED" w:rsidRPr="00905B8B" w:rsidRDefault="00D862ED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862ED" w:rsidRPr="00D862ED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61" w:name="Text61"/>
            <w:r w:rsidR="00D862ED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61"/>
          </w:p>
        </w:tc>
      </w:tr>
      <w:tr w:rsidR="00D862ED" w:rsidTr="004A111C">
        <w:tc>
          <w:tcPr>
            <w:tcW w:w="4786" w:type="dxa"/>
          </w:tcPr>
          <w:p w:rsidR="00D862ED" w:rsidRPr="00905B8B" w:rsidRDefault="00D862ED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862ED" w:rsidRPr="00D862ED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62" w:name="Text60"/>
            <w:r w:rsidR="00D862ED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62"/>
          </w:p>
        </w:tc>
        <w:tc>
          <w:tcPr>
            <w:tcW w:w="5245" w:type="dxa"/>
          </w:tcPr>
          <w:p w:rsidR="00D862ED" w:rsidRPr="00905B8B" w:rsidRDefault="00D862ED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D862ED" w:rsidRPr="00D862ED" w:rsidRDefault="00D77458" w:rsidP="001C5ED4">
            <w:pPr>
              <w:tabs>
                <w:tab w:val="righ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63" w:name="Text62"/>
            <w:r w:rsidR="00D862ED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 w:rsidR="00D862ED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63"/>
          </w:p>
        </w:tc>
      </w:tr>
    </w:tbl>
    <w:p w:rsidR="001C5ED4" w:rsidRPr="00BB652F" w:rsidRDefault="001C5ED4" w:rsidP="00D26BE6">
      <w:pPr>
        <w:pStyle w:val="NoSpacing"/>
        <w:rPr>
          <w:rFonts w:ascii="Arial" w:hAnsi="Arial" w:cs="Arial"/>
          <w:sz w:val="12"/>
          <w:szCs w:val="12"/>
        </w:rPr>
      </w:pPr>
    </w:p>
    <w:p w:rsidR="001C5ED4" w:rsidRDefault="001C5ED4" w:rsidP="00D26BE6">
      <w:pPr>
        <w:pStyle w:val="NoSpacing"/>
        <w:rPr>
          <w:rFonts w:ascii="Arial" w:hAnsi="Arial" w:cs="Arial"/>
        </w:rPr>
      </w:pPr>
      <w:r w:rsidRPr="00604193">
        <w:rPr>
          <w:rFonts w:ascii="Arial" w:hAnsi="Arial" w:cs="Arial"/>
        </w:rPr>
        <w:t>Please name key customers and market sector for site and indicate % of turnover to cover &gt;50% of turnover where possible</w:t>
      </w:r>
    </w:p>
    <w:p w:rsidR="00E40BDC" w:rsidRDefault="00E40BDC" w:rsidP="00D26BE6">
      <w:pPr>
        <w:pStyle w:val="NoSpacing"/>
        <w:rPr>
          <w:rFonts w:ascii="Arial" w:hAnsi="Arial" w:cs="Arial"/>
          <w:b/>
          <w:bCs/>
          <w:color w:val="0070C0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6"/>
        <w:gridCol w:w="2835"/>
        <w:gridCol w:w="2410"/>
      </w:tblGrid>
      <w:tr w:rsidR="00E40BDC" w:rsidTr="00E40BDC">
        <w:tc>
          <w:tcPr>
            <w:tcW w:w="4786" w:type="dxa"/>
            <w:shd w:val="clear" w:color="auto" w:fill="B6DDE8" w:themeFill="accent5" w:themeFillTint="66"/>
          </w:tcPr>
          <w:p w:rsidR="00E40BDC" w:rsidRPr="00E40BDC" w:rsidRDefault="00E40BDC" w:rsidP="00D26BE6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40BDC">
              <w:rPr>
                <w:rFonts w:ascii="Arial" w:hAnsi="Arial" w:cs="Arial"/>
                <w:b/>
                <w:bCs/>
                <w:sz w:val="24"/>
                <w:szCs w:val="24"/>
              </w:rPr>
              <w:t>Customer Name</w:t>
            </w:r>
          </w:p>
        </w:tc>
        <w:tc>
          <w:tcPr>
            <w:tcW w:w="2835" w:type="dxa"/>
            <w:shd w:val="clear" w:color="auto" w:fill="B6DDE8" w:themeFill="accent5" w:themeFillTint="66"/>
          </w:tcPr>
          <w:p w:rsidR="00E40BDC" w:rsidRPr="00E40BDC" w:rsidRDefault="00E40BDC" w:rsidP="00D26BE6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arket Sector</w:t>
            </w:r>
          </w:p>
        </w:tc>
        <w:tc>
          <w:tcPr>
            <w:tcW w:w="2410" w:type="dxa"/>
            <w:shd w:val="clear" w:color="auto" w:fill="B6DDE8" w:themeFill="accent5" w:themeFillTint="66"/>
          </w:tcPr>
          <w:p w:rsidR="00E40BDC" w:rsidRPr="00E40BDC" w:rsidRDefault="00E40BDC" w:rsidP="00D26BE6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% of Yearly T/Over</w:t>
            </w:r>
          </w:p>
        </w:tc>
      </w:tr>
      <w:tr w:rsidR="00E40BDC" w:rsidTr="00E40BDC">
        <w:tc>
          <w:tcPr>
            <w:tcW w:w="4786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64" w:name="Text63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64"/>
          </w:p>
        </w:tc>
        <w:tc>
          <w:tcPr>
            <w:tcW w:w="2835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65" w:name="Text67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65"/>
          </w:p>
        </w:tc>
        <w:tc>
          <w:tcPr>
            <w:tcW w:w="2410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66" w:name="Text71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66"/>
          </w:p>
        </w:tc>
      </w:tr>
      <w:tr w:rsidR="00E40BDC" w:rsidTr="00E40BDC">
        <w:tc>
          <w:tcPr>
            <w:tcW w:w="4786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67" w:name="Text64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67"/>
          </w:p>
        </w:tc>
        <w:tc>
          <w:tcPr>
            <w:tcW w:w="2835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68" w:name="Text68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68"/>
          </w:p>
        </w:tc>
        <w:tc>
          <w:tcPr>
            <w:tcW w:w="2410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69" w:name="Text72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69"/>
          </w:p>
        </w:tc>
      </w:tr>
      <w:tr w:rsidR="00E40BDC" w:rsidTr="00E40BDC">
        <w:tc>
          <w:tcPr>
            <w:tcW w:w="4786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70" w:name="Text65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70"/>
          </w:p>
        </w:tc>
        <w:tc>
          <w:tcPr>
            <w:tcW w:w="2835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71" w:name="Text69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71"/>
          </w:p>
        </w:tc>
        <w:tc>
          <w:tcPr>
            <w:tcW w:w="2410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72" w:name="Text73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72"/>
          </w:p>
        </w:tc>
      </w:tr>
      <w:tr w:rsidR="00E40BDC" w:rsidTr="00E40BDC">
        <w:tc>
          <w:tcPr>
            <w:tcW w:w="4786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73" w:name="Text66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73"/>
          </w:p>
        </w:tc>
        <w:tc>
          <w:tcPr>
            <w:tcW w:w="2835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4" w:name="Text70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74"/>
          </w:p>
        </w:tc>
        <w:tc>
          <w:tcPr>
            <w:tcW w:w="2410" w:type="dxa"/>
          </w:tcPr>
          <w:p w:rsidR="00E40BDC" w:rsidRPr="00AC3548" w:rsidRDefault="00E40BDC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  <w:sz w:val="8"/>
                <w:szCs w:val="8"/>
              </w:rPr>
            </w:pPr>
          </w:p>
          <w:p w:rsidR="004E3016" w:rsidRPr="004E3016" w:rsidRDefault="00D77458" w:rsidP="00D26BE6">
            <w:pPr>
              <w:pStyle w:val="NoSpacing"/>
              <w:rPr>
                <w:rFonts w:ascii="Arial" w:hAnsi="Arial" w:cs="Arial"/>
                <w:b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  <w:color w:val="0070C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75" w:name="Text74"/>
            <w:r w:rsidR="004E3016">
              <w:rPr>
                <w:rFonts w:ascii="Arial" w:hAnsi="Arial" w:cs="Arial"/>
                <w:b/>
                <w:bCs/>
                <w:color w:val="0070C0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color w:val="0070C0"/>
              </w:rPr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separate"/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 w:rsidR="004E3016">
              <w:rPr>
                <w:rFonts w:ascii="Arial" w:hAnsi="Arial" w:cs="Arial"/>
                <w:b/>
                <w:bCs/>
                <w:noProof/>
                <w:color w:val="0070C0"/>
              </w:rPr>
              <w:t> </w:t>
            </w:r>
            <w:r>
              <w:rPr>
                <w:rFonts w:ascii="Arial" w:hAnsi="Arial" w:cs="Arial"/>
                <w:b/>
                <w:bCs/>
                <w:color w:val="0070C0"/>
              </w:rPr>
              <w:fldChar w:fldCharType="end"/>
            </w:r>
            <w:bookmarkEnd w:id="75"/>
          </w:p>
        </w:tc>
      </w:tr>
    </w:tbl>
    <w:p w:rsidR="001C5ED4" w:rsidRPr="00AD64A0" w:rsidRDefault="001C5ED4" w:rsidP="001C5ED4">
      <w:pPr>
        <w:tabs>
          <w:tab w:val="left" w:leader="dot" w:pos="8335"/>
        </w:tabs>
        <w:contextualSpacing/>
        <w:rPr>
          <w:rFonts w:ascii="Arial" w:hAnsi="Arial" w:cs="Arial"/>
          <w:b/>
          <w:color w:val="0070C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8"/>
        <w:gridCol w:w="3568"/>
        <w:gridCol w:w="2895"/>
      </w:tblGrid>
      <w:tr w:rsidR="000A5E0E" w:rsidTr="000A5E0E">
        <w:tc>
          <w:tcPr>
            <w:tcW w:w="3568" w:type="dxa"/>
            <w:shd w:val="clear" w:color="auto" w:fill="B6DDE8" w:themeFill="accent5" w:themeFillTint="66"/>
          </w:tcPr>
          <w:p w:rsidR="000A5E0E" w:rsidRPr="000A5E0E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hird Party Quality Approval</w:t>
            </w:r>
          </w:p>
        </w:tc>
        <w:tc>
          <w:tcPr>
            <w:tcW w:w="3568" w:type="dxa"/>
            <w:shd w:val="clear" w:color="auto" w:fill="B6DDE8" w:themeFill="accent5" w:themeFillTint="66"/>
          </w:tcPr>
          <w:p w:rsidR="000A5E0E" w:rsidRPr="000A5E0E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pproving Body</w:t>
            </w:r>
          </w:p>
        </w:tc>
        <w:tc>
          <w:tcPr>
            <w:tcW w:w="2895" w:type="dxa"/>
            <w:shd w:val="clear" w:color="auto" w:fill="B6DDE8" w:themeFill="accent5" w:themeFillTint="66"/>
          </w:tcPr>
          <w:p w:rsidR="000A5E0E" w:rsidRPr="000A5E0E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gistration Number</w:t>
            </w:r>
          </w:p>
        </w:tc>
      </w:tr>
      <w:tr w:rsidR="000A5E0E" w:rsidTr="000A5E0E">
        <w:tc>
          <w:tcPr>
            <w:tcW w:w="3568" w:type="dxa"/>
          </w:tcPr>
          <w:p w:rsidR="000A5E0E" w:rsidRPr="002700D2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A5E0E" w:rsidRPr="000A5E0E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O 9001</w:t>
            </w:r>
          </w:p>
        </w:tc>
        <w:tc>
          <w:tcPr>
            <w:tcW w:w="3568" w:type="dxa"/>
          </w:tcPr>
          <w:p w:rsidR="000A5E0E" w:rsidRPr="002700D2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A5E0E" w:rsidRPr="000A5E0E" w:rsidRDefault="00D77458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76" w:name="Text75"/>
            <w:r w:rsidR="000A5E0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76"/>
          </w:p>
        </w:tc>
        <w:tc>
          <w:tcPr>
            <w:tcW w:w="2895" w:type="dxa"/>
          </w:tcPr>
          <w:p w:rsidR="000A5E0E" w:rsidRPr="002700D2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A5E0E" w:rsidRPr="000A5E0E" w:rsidRDefault="00D77458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77" w:name="Text79"/>
            <w:r w:rsidR="000A5E0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77"/>
          </w:p>
        </w:tc>
      </w:tr>
      <w:tr w:rsidR="000A5E0E" w:rsidTr="000A5E0E">
        <w:tc>
          <w:tcPr>
            <w:tcW w:w="3568" w:type="dxa"/>
          </w:tcPr>
          <w:p w:rsidR="000A5E0E" w:rsidRPr="002700D2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A5E0E" w:rsidRPr="000A5E0E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9100/9120</w:t>
            </w:r>
          </w:p>
        </w:tc>
        <w:tc>
          <w:tcPr>
            <w:tcW w:w="3568" w:type="dxa"/>
          </w:tcPr>
          <w:p w:rsidR="000A5E0E" w:rsidRPr="002700D2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A5E0E" w:rsidRPr="000A5E0E" w:rsidRDefault="00D77458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78" w:name="Text76"/>
            <w:r w:rsidR="000A5E0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78"/>
          </w:p>
        </w:tc>
        <w:tc>
          <w:tcPr>
            <w:tcW w:w="2895" w:type="dxa"/>
          </w:tcPr>
          <w:p w:rsidR="000A5E0E" w:rsidRPr="002700D2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A5E0E" w:rsidRPr="000A5E0E" w:rsidRDefault="00D77458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79" w:name="Text80"/>
            <w:r w:rsidR="000A5E0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79"/>
          </w:p>
        </w:tc>
      </w:tr>
      <w:tr w:rsidR="000A5E0E" w:rsidTr="000A5E0E">
        <w:tc>
          <w:tcPr>
            <w:tcW w:w="3568" w:type="dxa"/>
          </w:tcPr>
          <w:p w:rsidR="000A5E0E" w:rsidRPr="002700D2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A5E0E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 – Please specify</w:t>
            </w:r>
          </w:p>
          <w:p w:rsidR="000A5E0E" w:rsidRPr="000A5E0E" w:rsidRDefault="00D77458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80" w:name="Text78"/>
            <w:r w:rsidR="000A5E0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0"/>
          </w:p>
        </w:tc>
        <w:tc>
          <w:tcPr>
            <w:tcW w:w="3568" w:type="dxa"/>
          </w:tcPr>
          <w:p w:rsidR="000A5E0E" w:rsidRPr="002700D2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A5E0E" w:rsidRPr="000A5E0E" w:rsidRDefault="00D77458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81" w:name="Text77"/>
            <w:r w:rsidR="000A5E0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1"/>
          </w:p>
        </w:tc>
        <w:tc>
          <w:tcPr>
            <w:tcW w:w="2895" w:type="dxa"/>
          </w:tcPr>
          <w:p w:rsidR="000A5E0E" w:rsidRPr="002700D2" w:rsidRDefault="000A5E0E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0A5E0E" w:rsidRPr="000A5E0E" w:rsidRDefault="00D77458" w:rsidP="001C5ED4">
            <w:pPr>
              <w:tabs>
                <w:tab w:val="left" w:leader="dot" w:pos="8335"/>
              </w:tabs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82" w:name="Text81"/>
            <w:r w:rsidR="000A5E0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 w:rsidR="000A5E0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2"/>
          </w:p>
        </w:tc>
      </w:tr>
    </w:tbl>
    <w:p w:rsidR="000A5E0E" w:rsidRDefault="000A5E0E" w:rsidP="001C5ED4">
      <w:pPr>
        <w:contextualSpacing/>
        <w:rPr>
          <w:rFonts w:ascii="Arial" w:hAnsi="Arial" w:cs="Arial"/>
          <w:b/>
          <w:sz w:val="12"/>
          <w:szCs w:val="12"/>
        </w:rPr>
      </w:pPr>
    </w:p>
    <w:p w:rsidR="005F36FD" w:rsidRDefault="005F36FD" w:rsidP="001C5ED4">
      <w:pPr>
        <w:contextualSpacing/>
        <w:rPr>
          <w:rFonts w:ascii="Arial" w:hAnsi="Arial" w:cs="Arial"/>
          <w:b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2126"/>
        <w:gridCol w:w="1843"/>
        <w:gridCol w:w="1843"/>
      </w:tblGrid>
      <w:tr w:rsidR="005F36FD" w:rsidTr="005F36FD">
        <w:tc>
          <w:tcPr>
            <w:tcW w:w="6345" w:type="dxa"/>
            <w:gridSpan w:val="2"/>
            <w:shd w:val="clear" w:color="auto" w:fill="B6DDE8" w:themeFill="accent5" w:themeFillTint="66"/>
          </w:tcPr>
          <w:p w:rsidR="005F36FD" w:rsidRPr="005F36FD" w:rsidRDefault="005F36FD" w:rsidP="001C5ED4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Other Accreditations</w:t>
            </w:r>
          </w:p>
        </w:tc>
        <w:tc>
          <w:tcPr>
            <w:tcW w:w="1843" w:type="dxa"/>
            <w:shd w:val="clear" w:color="auto" w:fill="B6DDE8" w:themeFill="accent5" w:themeFillTint="66"/>
          </w:tcPr>
          <w:p w:rsidR="005F36FD" w:rsidRPr="005F36FD" w:rsidRDefault="005F36FD" w:rsidP="005F36FD">
            <w:pPr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urrent Y/N?</w:t>
            </w:r>
          </w:p>
        </w:tc>
        <w:tc>
          <w:tcPr>
            <w:tcW w:w="1843" w:type="dxa"/>
            <w:shd w:val="clear" w:color="auto" w:fill="B6DDE8" w:themeFill="accent5" w:themeFillTint="66"/>
          </w:tcPr>
          <w:p w:rsidR="005F36FD" w:rsidRPr="005F36FD" w:rsidRDefault="005F36FD" w:rsidP="005F36FD">
            <w:pPr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lans to Y/N?</w:t>
            </w:r>
          </w:p>
        </w:tc>
      </w:tr>
      <w:tr w:rsidR="005F36FD" w:rsidTr="005F36FD">
        <w:tc>
          <w:tcPr>
            <w:tcW w:w="4219" w:type="dxa"/>
            <w:tcBorders>
              <w:right w:val="nil"/>
            </w:tcBorders>
          </w:tcPr>
          <w:p w:rsidR="00765009" w:rsidRPr="0004709B" w:rsidRDefault="00765009" w:rsidP="001C5ED4">
            <w:pPr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5F36FD" w:rsidRPr="005F36FD" w:rsidRDefault="005F36FD" w:rsidP="001C5ED4">
            <w:pPr>
              <w:contextualSpacing/>
              <w:rPr>
                <w:rFonts w:ascii="Arial" w:hAnsi="Arial" w:cs="Arial"/>
              </w:rPr>
            </w:pPr>
            <w:r w:rsidRPr="005F36FD">
              <w:rPr>
                <w:rFonts w:ascii="Arial" w:hAnsi="Arial" w:cs="Arial"/>
              </w:rPr>
              <w:t>Environmenta</w:t>
            </w:r>
            <w:r>
              <w:rPr>
                <w:rFonts w:ascii="Arial" w:hAnsi="Arial" w:cs="Arial"/>
              </w:rPr>
              <w:t>l</w:t>
            </w:r>
          </w:p>
        </w:tc>
        <w:tc>
          <w:tcPr>
            <w:tcW w:w="2126" w:type="dxa"/>
            <w:tcBorders>
              <w:left w:val="nil"/>
              <w:right w:val="single" w:sz="4" w:space="0" w:color="auto"/>
            </w:tcBorders>
          </w:tcPr>
          <w:p w:rsidR="00765009" w:rsidRPr="0004709B" w:rsidRDefault="00765009" w:rsidP="001C5ED4">
            <w:pPr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5F36FD" w:rsidRPr="005F36FD" w:rsidRDefault="005F36FD" w:rsidP="001C5ED4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O 14001</w:t>
            </w:r>
          </w:p>
        </w:tc>
        <w:tc>
          <w:tcPr>
            <w:tcW w:w="1843" w:type="dxa"/>
            <w:tcBorders>
              <w:left w:val="single" w:sz="4" w:space="0" w:color="auto"/>
            </w:tcBorders>
          </w:tcPr>
          <w:p w:rsidR="005F36FD" w:rsidRPr="0004709B" w:rsidRDefault="005F36FD" w:rsidP="005F36FD">
            <w:pPr>
              <w:contextualSpacing/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:rsidR="00765009" w:rsidRPr="00765009" w:rsidRDefault="00D77458" w:rsidP="005F36FD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83" w:name="Text82"/>
            <w:r w:rsidR="0023685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3"/>
          </w:p>
        </w:tc>
        <w:tc>
          <w:tcPr>
            <w:tcW w:w="1843" w:type="dxa"/>
          </w:tcPr>
          <w:p w:rsidR="005F36FD" w:rsidRPr="0004709B" w:rsidRDefault="005F36FD" w:rsidP="005F36FD">
            <w:pPr>
              <w:contextualSpacing/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:rsidR="00765009" w:rsidRPr="00765009" w:rsidRDefault="00D77458" w:rsidP="005F36FD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84" w:name="Text86"/>
            <w:r w:rsidR="0023685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4"/>
          </w:p>
        </w:tc>
      </w:tr>
      <w:tr w:rsidR="005F36FD" w:rsidTr="005F36FD">
        <w:tc>
          <w:tcPr>
            <w:tcW w:w="4219" w:type="dxa"/>
            <w:tcBorders>
              <w:right w:val="nil"/>
            </w:tcBorders>
          </w:tcPr>
          <w:p w:rsidR="00765009" w:rsidRPr="0004709B" w:rsidRDefault="00765009" w:rsidP="001C5ED4">
            <w:pPr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5F36FD" w:rsidRPr="005F36FD" w:rsidRDefault="005F36FD" w:rsidP="001C5ED4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siness Continuity</w:t>
            </w:r>
          </w:p>
        </w:tc>
        <w:tc>
          <w:tcPr>
            <w:tcW w:w="2126" w:type="dxa"/>
            <w:tcBorders>
              <w:left w:val="nil"/>
              <w:right w:val="single" w:sz="4" w:space="0" w:color="auto"/>
            </w:tcBorders>
          </w:tcPr>
          <w:p w:rsidR="00765009" w:rsidRPr="0004709B" w:rsidRDefault="00765009" w:rsidP="001C5ED4">
            <w:pPr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5F36FD" w:rsidRPr="005F36FD" w:rsidRDefault="005F36FD" w:rsidP="001C5ED4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 25999</w:t>
            </w:r>
          </w:p>
        </w:tc>
        <w:tc>
          <w:tcPr>
            <w:tcW w:w="1843" w:type="dxa"/>
            <w:tcBorders>
              <w:left w:val="single" w:sz="4" w:space="0" w:color="auto"/>
            </w:tcBorders>
          </w:tcPr>
          <w:p w:rsidR="005F36FD" w:rsidRPr="0004709B" w:rsidRDefault="005F36FD" w:rsidP="005F36FD">
            <w:pPr>
              <w:contextualSpacing/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:rsidR="00765009" w:rsidRPr="00765009" w:rsidRDefault="00D77458" w:rsidP="005F36FD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85" w:name="Text83"/>
            <w:r w:rsidR="0023685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5"/>
          </w:p>
        </w:tc>
        <w:tc>
          <w:tcPr>
            <w:tcW w:w="1843" w:type="dxa"/>
          </w:tcPr>
          <w:p w:rsidR="005F36FD" w:rsidRPr="0004709B" w:rsidRDefault="005F36FD" w:rsidP="005F36FD">
            <w:pPr>
              <w:contextualSpacing/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:rsidR="00765009" w:rsidRPr="00765009" w:rsidRDefault="00D77458" w:rsidP="005F36FD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86" w:name="Text87"/>
            <w:r w:rsidR="0023685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6"/>
          </w:p>
        </w:tc>
      </w:tr>
      <w:tr w:rsidR="005F36FD" w:rsidTr="005F36FD">
        <w:tc>
          <w:tcPr>
            <w:tcW w:w="4219" w:type="dxa"/>
            <w:tcBorders>
              <w:right w:val="nil"/>
            </w:tcBorders>
          </w:tcPr>
          <w:p w:rsidR="00765009" w:rsidRPr="0004709B" w:rsidRDefault="00765009" w:rsidP="001C5ED4">
            <w:pPr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5F36FD" w:rsidRPr="005F36FD" w:rsidRDefault="005F36FD" w:rsidP="001C5ED4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rporate Social Responsibility</w:t>
            </w:r>
          </w:p>
        </w:tc>
        <w:tc>
          <w:tcPr>
            <w:tcW w:w="2126" w:type="dxa"/>
            <w:tcBorders>
              <w:left w:val="nil"/>
              <w:right w:val="single" w:sz="4" w:space="0" w:color="auto"/>
            </w:tcBorders>
          </w:tcPr>
          <w:p w:rsidR="00765009" w:rsidRPr="0004709B" w:rsidRDefault="00765009" w:rsidP="001C5ED4">
            <w:pPr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5F36FD" w:rsidRPr="005F36FD" w:rsidRDefault="005F36FD" w:rsidP="001C5ED4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O 26000</w:t>
            </w:r>
          </w:p>
        </w:tc>
        <w:tc>
          <w:tcPr>
            <w:tcW w:w="1843" w:type="dxa"/>
            <w:tcBorders>
              <w:left w:val="single" w:sz="4" w:space="0" w:color="auto"/>
            </w:tcBorders>
          </w:tcPr>
          <w:p w:rsidR="005F36FD" w:rsidRPr="0004709B" w:rsidRDefault="005F36FD" w:rsidP="005F36FD">
            <w:pPr>
              <w:contextualSpacing/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:rsidR="00765009" w:rsidRPr="00765009" w:rsidRDefault="00D77458" w:rsidP="005F36FD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87" w:name="Text84"/>
            <w:r w:rsidR="0023685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7"/>
          </w:p>
        </w:tc>
        <w:tc>
          <w:tcPr>
            <w:tcW w:w="1843" w:type="dxa"/>
          </w:tcPr>
          <w:p w:rsidR="005F36FD" w:rsidRPr="0004709B" w:rsidRDefault="005F36FD" w:rsidP="005F36FD">
            <w:pPr>
              <w:contextualSpacing/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:rsidR="00765009" w:rsidRPr="00765009" w:rsidRDefault="00D77458" w:rsidP="005F36FD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88" w:name="Text88"/>
            <w:r w:rsidR="0023685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8"/>
          </w:p>
        </w:tc>
      </w:tr>
      <w:tr w:rsidR="005F36FD" w:rsidTr="005F36FD">
        <w:tc>
          <w:tcPr>
            <w:tcW w:w="4219" w:type="dxa"/>
            <w:tcBorders>
              <w:right w:val="nil"/>
            </w:tcBorders>
          </w:tcPr>
          <w:p w:rsidR="00765009" w:rsidRPr="0004709B" w:rsidRDefault="00765009" w:rsidP="001C5ED4">
            <w:pPr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765009" w:rsidRPr="005F36FD" w:rsidRDefault="005F36FD" w:rsidP="001C5ED4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:</w:t>
            </w:r>
          </w:p>
        </w:tc>
        <w:tc>
          <w:tcPr>
            <w:tcW w:w="2126" w:type="dxa"/>
            <w:tcBorders>
              <w:left w:val="nil"/>
              <w:right w:val="single" w:sz="4" w:space="0" w:color="auto"/>
            </w:tcBorders>
          </w:tcPr>
          <w:p w:rsidR="005F36FD" w:rsidRPr="0004709B" w:rsidRDefault="005F36FD" w:rsidP="001C5ED4">
            <w:pPr>
              <w:contextualSpacing/>
              <w:rPr>
                <w:rFonts w:ascii="Arial" w:hAnsi="Arial" w:cs="Arial"/>
                <w:sz w:val="8"/>
                <w:szCs w:val="8"/>
              </w:rPr>
            </w:pPr>
          </w:p>
          <w:p w:rsidR="00765009" w:rsidRPr="00765009" w:rsidRDefault="00D77458" w:rsidP="001C5ED4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89" w:name="Text90"/>
            <w:r w:rsidR="00C148DB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C148DB">
              <w:rPr>
                <w:rFonts w:ascii="Arial" w:hAnsi="Arial" w:cs="Arial"/>
                <w:noProof/>
              </w:rPr>
              <w:t> </w:t>
            </w:r>
            <w:r w:rsidR="00C148DB">
              <w:rPr>
                <w:rFonts w:ascii="Arial" w:hAnsi="Arial" w:cs="Arial"/>
                <w:noProof/>
              </w:rPr>
              <w:t> </w:t>
            </w:r>
            <w:r w:rsidR="00C148DB">
              <w:rPr>
                <w:rFonts w:ascii="Arial" w:hAnsi="Arial" w:cs="Arial"/>
                <w:noProof/>
              </w:rPr>
              <w:t> </w:t>
            </w:r>
            <w:r w:rsidR="00C148DB">
              <w:rPr>
                <w:rFonts w:ascii="Arial" w:hAnsi="Arial" w:cs="Arial"/>
                <w:noProof/>
              </w:rPr>
              <w:t> </w:t>
            </w:r>
            <w:r w:rsidR="00C148DB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89"/>
          </w:p>
        </w:tc>
        <w:tc>
          <w:tcPr>
            <w:tcW w:w="1843" w:type="dxa"/>
            <w:tcBorders>
              <w:left w:val="single" w:sz="4" w:space="0" w:color="auto"/>
            </w:tcBorders>
          </w:tcPr>
          <w:p w:rsidR="005F36FD" w:rsidRPr="0004709B" w:rsidRDefault="005F36FD" w:rsidP="005F36FD">
            <w:pPr>
              <w:contextualSpacing/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:rsidR="00765009" w:rsidRPr="00765009" w:rsidRDefault="00D77458" w:rsidP="0023685E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90" w:name="Text85"/>
            <w:r w:rsidR="0023685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90"/>
          </w:p>
        </w:tc>
        <w:tc>
          <w:tcPr>
            <w:tcW w:w="1843" w:type="dxa"/>
          </w:tcPr>
          <w:p w:rsidR="005F36FD" w:rsidRPr="0004709B" w:rsidRDefault="005F36FD" w:rsidP="005F36FD">
            <w:pPr>
              <w:contextualSpacing/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:rsidR="00765009" w:rsidRPr="00765009" w:rsidRDefault="00D77458" w:rsidP="0023685E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91" w:name="Text89"/>
            <w:r w:rsidR="0023685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 w:rsidR="0023685E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91"/>
          </w:p>
        </w:tc>
      </w:tr>
    </w:tbl>
    <w:p w:rsidR="005F36FD" w:rsidRPr="00BB652F" w:rsidRDefault="005F36FD" w:rsidP="001C5ED4">
      <w:pPr>
        <w:contextualSpacing/>
        <w:rPr>
          <w:rFonts w:ascii="Arial" w:hAnsi="Arial" w:cs="Arial"/>
          <w:b/>
          <w:sz w:val="12"/>
          <w:szCs w:val="12"/>
        </w:rPr>
      </w:pPr>
    </w:p>
    <w:p w:rsidR="001C5ED4" w:rsidRPr="00604193" w:rsidRDefault="001C5ED4" w:rsidP="001C5ED4">
      <w:pPr>
        <w:contextualSpacing/>
        <w:rPr>
          <w:rFonts w:ascii="Arial" w:hAnsi="Arial" w:cs="Arial"/>
          <w:b/>
        </w:rPr>
      </w:pPr>
    </w:p>
    <w:p w:rsidR="00C408DB" w:rsidRDefault="00C408DB" w:rsidP="001C5ED4">
      <w:pPr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</w:p>
    <w:p w:rsidR="00C148DB" w:rsidRDefault="00C148DB" w:rsidP="001C5ED4">
      <w:pPr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</w:p>
    <w:p w:rsidR="00537A35" w:rsidRDefault="00537A35" w:rsidP="001C5ED4">
      <w:pPr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</w:p>
    <w:p w:rsidR="00537A35" w:rsidRDefault="00537A35" w:rsidP="001C5ED4">
      <w:pPr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</w:p>
    <w:p w:rsidR="001C5ED4" w:rsidRPr="00604193" w:rsidRDefault="00604193" w:rsidP="001C5ED4">
      <w:pPr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604193">
        <w:rPr>
          <w:rFonts w:ascii="Arial" w:hAnsi="Arial" w:cs="Arial"/>
          <w:bCs/>
          <w:lang w:val="en-US"/>
        </w:rPr>
        <w:t>Please return th</w:t>
      </w:r>
      <w:r w:rsidR="006143E4">
        <w:rPr>
          <w:rFonts w:ascii="Arial" w:hAnsi="Arial" w:cs="Arial"/>
          <w:bCs/>
          <w:lang w:val="en-US"/>
        </w:rPr>
        <w:t>e completed document along with;</w:t>
      </w:r>
    </w:p>
    <w:p w:rsidR="001C5ED4" w:rsidRPr="006143E4" w:rsidRDefault="001C5ED4" w:rsidP="006143E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lang w:val="en-US"/>
        </w:rPr>
      </w:pPr>
      <w:r w:rsidRPr="006143E4">
        <w:rPr>
          <w:rFonts w:ascii="Arial" w:hAnsi="Arial" w:cs="Arial"/>
          <w:bCs/>
          <w:lang w:val="en-US"/>
        </w:rPr>
        <w:t xml:space="preserve">A </w:t>
      </w:r>
      <w:r w:rsidR="00604193" w:rsidRPr="006143E4">
        <w:rPr>
          <w:rFonts w:ascii="Arial" w:hAnsi="Arial" w:cs="Arial"/>
          <w:bCs/>
          <w:lang w:val="en-US"/>
        </w:rPr>
        <w:t>company presentation</w:t>
      </w:r>
    </w:p>
    <w:p w:rsidR="00604193" w:rsidRPr="006143E4" w:rsidRDefault="001C5ED4" w:rsidP="006143E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0000"/>
          <w:lang w:val="en-US"/>
        </w:rPr>
      </w:pPr>
      <w:r w:rsidRPr="006143E4">
        <w:rPr>
          <w:rFonts w:ascii="Arial" w:hAnsi="Arial" w:cs="Arial"/>
          <w:bCs/>
          <w:lang w:val="en-US"/>
        </w:rPr>
        <w:t>L</w:t>
      </w:r>
      <w:r w:rsidR="00604193" w:rsidRPr="006143E4">
        <w:rPr>
          <w:rFonts w:ascii="Arial" w:hAnsi="Arial" w:cs="Arial"/>
          <w:bCs/>
          <w:lang w:val="en-US"/>
        </w:rPr>
        <w:t>atest financial report</w:t>
      </w:r>
    </w:p>
    <w:p w:rsidR="001C5ED4" w:rsidRPr="006143E4" w:rsidRDefault="00604193" w:rsidP="006143E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0000"/>
          <w:lang w:val="en-US"/>
        </w:rPr>
      </w:pPr>
      <w:r w:rsidRPr="006143E4">
        <w:rPr>
          <w:rFonts w:ascii="Arial" w:hAnsi="Arial" w:cs="Arial"/>
          <w:bCs/>
          <w:lang w:val="en-US"/>
        </w:rPr>
        <w:t>Copies of accreditation certificate</w:t>
      </w:r>
      <w:r w:rsidR="00C408DB" w:rsidRPr="006143E4">
        <w:rPr>
          <w:rFonts w:ascii="Arial" w:hAnsi="Arial" w:cs="Arial"/>
          <w:bCs/>
          <w:lang w:val="en-US"/>
        </w:rPr>
        <w:t>(s)</w:t>
      </w:r>
    </w:p>
    <w:p w:rsidR="00604193" w:rsidRPr="00604193" w:rsidRDefault="00604193" w:rsidP="0060419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lang w:val="en-US"/>
        </w:rPr>
      </w:pPr>
    </w:p>
    <w:p w:rsidR="00C148DB" w:rsidRDefault="00C148DB" w:rsidP="006143E4">
      <w:pPr>
        <w:autoSpaceDE w:val="0"/>
        <w:autoSpaceDN w:val="0"/>
        <w:adjustRightInd w:val="0"/>
        <w:contextualSpacing/>
        <w:rPr>
          <w:rFonts w:ascii="Arial" w:hAnsi="Arial" w:cs="Arial"/>
          <w:bCs/>
          <w:color w:val="000000" w:themeColor="text1"/>
          <w:lang w:val="en-US"/>
        </w:rPr>
      </w:pPr>
    </w:p>
    <w:p w:rsidR="00C148DB" w:rsidRDefault="00C148DB" w:rsidP="006143E4">
      <w:pPr>
        <w:autoSpaceDE w:val="0"/>
        <w:autoSpaceDN w:val="0"/>
        <w:adjustRightInd w:val="0"/>
        <w:contextualSpacing/>
        <w:rPr>
          <w:rFonts w:ascii="Arial" w:hAnsi="Arial" w:cs="Arial"/>
          <w:bCs/>
          <w:color w:val="000000" w:themeColor="text1"/>
          <w:lang w:val="en-US"/>
        </w:rPr>
      </w:pPr>
    </w:p>
    <w:p w:rsidR="001C5ED4" w:rsidRDefault="001C5ED4" w:rsidP="006143E4">
      <w:pPr>
        <w:autoSpaceDE w:val="0"/>
        <w:autoSpaceDN w:val="0"/>
        <w:adjustRightInd w:val="0"/>
        <w:contextualSpacing/>
        <w:rPr>
          <w:rFonts w:ascii="Arial" w:hAnsi="Arial" w:cs="Arial"/>
          <w:bCs/>
          <w:color w:val="000000" w:themeColor="text1"/>
          <w:lang w:val="en-US"/>
        </w:rPr>
      </w:pPr>
      <w:r w:rsidRPr="00604193">
        <w:rPr>
          <w:rFonts w:ascii="Arial" w:hAnsi="Arial" w:cs="Arial"/>
          <w:bCs/>
          <w:color w:val="000000" w:themeColor="text1"/>
          <w:lang w:val="en-US"/>
        </w:rPr>
        <w:t>I certify to the best of my knowledge that the information supplied is accurate, complete, and current.</w:t>
      </w:r>
    </w:p>
    <w:p w:rsidR="006143E4" w:rsidRDefault="006143E4" w:rsidP="006143E4">
      <w:pPr>
        <w:autoSpaceDE w:val="0"/>
        <w:autoSpaceDN w:val="0"/>
        <w:adjustRightInd w:val="0"/>
        <w:contextualSpacing/>
        <w:rPr>
          <w:rFonts w:ascii="Arial" w:hAnsi="Arial" w:cs="Arial"/>
          <w:bCs/>
          <w:color w:val="000000" w:themeColor="text1"/>
          <w:lang w:val="en-US"/>
        </w:rPr>
      </w:pPr>
    </w:p>
    <w:p w:rsidR="006143E4" w:rsidRPr="00604193" w:rsidRDefault="006143E4" w:rsidP="006143E4">
      <w:pPr>
        <w:autoSpaceDE w:val="0"/>
        <w:autoSpaceDN w:val="0"/>
        <w:adjustRightInd w:val="0"/>
        <w:contextualSpacing/>
        <w:rPr>
          <w:rFonts w:ascii="Arial" w:hAnsi="Arial" w:cs="Arial"/>
          <w:bCs/>
          <w:color w:val="000000" w:themeColor="text1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2835"/>
        <w:gridCol w:w="1276"/>
        <w:gridCol w:w="2551"/>
        <w:gridCol w:w="992"/>
        <w:gridCol w:w="2091"/>
      </w:tblGrid>
      <w:tr w:rsidR="006143E4" w:rsidTr="006143E4">
        <w:tc>
          <w:tcPr>
            <w:tcW w:w="959" w:type="dxa"/>
          </w:tcPr>
          <w:p w:rsidR="006143E4" w:rsidRPr="00F80A4F" w:rsidRDefault="006143E4" w:rsidP="001C5ED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F80A4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US"/>
              </w:rPr>
              <w:t>Name:</w:t>
            </w:r>
          </w:p>
          <w:p w:rsidR="00E04622" w:rsidRPr="00F80A4F" w:rsidRDefault="00E04622" w:rsidP="001C5ED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 w:themeColor="text1"/>
                <w:sz w:val="8"/>
                <w:szCs w:val="8"/>
                <w:lang w:val="en-US"/>
              </w:rPr>
            </w:pPr>
          </w:p>
        </w:tc>
        <w:tc>
          <w:tcPr>
            <w:tcW w:w="2835" w:type="dxa"/>
          </w:tcPr>
          <w:p w:rsidR="006143E4" w:rsidRDefault="006143E4" w:rsidP="001C5ED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:rsidR="00E04622" w:rsidRPr="00F80A4F" w:rsidRDefault="00F80A4F" w:rsidP="001C5ED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 w:themeColor="text1"/>
                <w:sz w:val="8"/>
                <w:szCs w:val="8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8"/>
                <w:szCs w:val="8"/>
                <w:lang w:val="en-US"/>
              </w:rPr>
              <w:t>……………………………………………………………………………………..</w:t>
            </w:r>
          </w:p>
        </w:tc>
        <w:tc>
          <w:tcPr>
            <w:tcW w:w="1276" w:type="dxa"/>
          </w:tcPr>
          <w:p w:rsidR="006143E4" w:rsidRPr="00F80A4F" w:rsidRDefault="006143E4" w:rsidP="001C5ED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F80A4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US"/>
              </w:rPr>
              <w:t>Position:</w:t>
            </w:r>
          </w:p>
        </w:tc>
        <w:tc>
          <w:tcPr>
            <w:tcW w:w="2551" w:type="dxa"/>
          </w:tcPr>
          <w:p w:rsidR="006143E4" w:rsidRDefault="006143E4" w:rsidP="001C5ED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:rsidR="00E04622" w:rsidRPr="00E04622" w:rsidRDefault="00F80A4F" w:rsidP="001C5ED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 w:themeColor="text1"/>
                <w:sz w:val="8"/>
                <w:szCs w:val="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8"/>
                <w:szCs w:val="8"/>
                <w:lang w:val="en-US"/>
              </w:rPr>
              <w:t>……………………………………………………………………………</w:t>
            </w:r>
          </w:p>
        </w:tc>
        <w:tc>
          <w:tcPr>
            <w:tcW w:w="992" w:type="dxa"/>
          </w:tcPr>
          <w:p w:rsidR="006143E4" w:rsidRPr="00F80A4F" w:rsidRDefault="006143E4" w:rsidP="001C5ED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F80A4F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US"/>
              </w:rPr>
              <w:t>Date:</w:t>
            </w:r>
          </w:p>
        </w:tc>
        <w:tc>
          <w:tcPr>
            <w:tcW w:w="2091" w:type="dxa"/>
          </w:tcPr>
          <w:p w:rsidR="006143E4" w:rsidRDefault="006143E4" w:rsidP="001C5ED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:rsidR="00E04622" w:rsidRPr="00E04622" w:rsidRDefault="00F80A4F" w:rsidP="001C5ED4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 w:themeColor="text1"/>
                <w:sz w:val="8"/>
                <w:szCs w:val="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8"/>
                <w:szCs w:val="8"/>
                <w:lang w:val="en-US"/>
              </w:rPr>
              <w:t>……………………………………………………………</w:t>
            </w:r>
          </w:p>
        </w:tc>
      </w:tr>
    </w:tbl>
    <w:p w:rsidR="00604193" w:rsidRPr="00604193" w:rsidRDefault="00604193" w:rsidP="001C5ED4">
      <w:pPr>
        <w:autoSpaceDE w:val="0"/>
        <w:autoSpaceDN w:val="0"/>
        <w:adjustRightInd w:val="0"/>
        <w:rPr>
          <w:rFonts w:ascii="Arial" w:hAnsi="Arial" w:cs="Arial"/>
          <w:bCs/>
          <w:color w:val="000000" w:themeColor="text1"/>
          <w:lang w:val="en-US"/>
        </w:rPr>
      </w:pPr>
    </w:p>
    <w:sectPr w:rsidR="00604193" w:rsidRPr="00604193" w:rsidSect="00616AE4">
      <w:headerReference w:type="default" r:id="rId8"/>
      <w:footerReference w:type="default" r:id="rId9"/>
      <w:pgSz w:w="11906" w:h="16838"/>
      <w:pgMar w:top="238" w:right="567" w:bottom="284" w:left="851" w:header="142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6FC6" w:rsidRDefault="00FC6FC6" w:rsidP="00F241CA">
      <w:pPr>
        <w:spacing w:after="0" w:line="240" w:lineRule="auto"/>
      </w:pPr>
      <w:r>
        <w:separator/>
      </w:r>
    </w:p>
  </w:endnote>
  <w:endnote w:type="continuationSeparator" w:id="0">
    <w:p w:rsidR="00FC6FC6" w:rsidRDefault="00FC6FC6" w:rsidP="00F24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56"/>
      <w:gridCol w:w="3396"/>
      <w:gridCol w:w="3052"/>
      <w:gridCol w:w="384"/>
    </w:tblGrid>
    <w:tr w:rsidR="00F83C40" w:rsidTr="000213E9">
      <w:trPr>
        <w:gridAfter w:val="1"/>
        <w:wAfter w:w="390" w:type="dxa"/>
        <w:trHeight w:val="1010"/>
      </w:trPr>
      <w:tc>
        <w:tcPr>
          <w:tcW w:w="3729" w:type="dxa"/>
        </w:tcPr>
        <w:p w:rsidR="00404C37" w:rsidRDefault="00404C37">
          <w:pPr>
            <w:pStyle w:val="Footer"/>
            <w:rPr>
              <w:noProof/>
            </w:rPr>
          </w:pPr>
        </w:p>
        <w:p w:rsidR="00F83C40" w:rsidRDefault="00F83C40">
          <w:pPr>
            <w:pStyle w:val="Footer"/>
          </w:pPr>
        </w:p>
      </w:tc>
      <w:tc>
        <w:tcPr>
          <w:tcW w:w="3467" w:type="dxa"/>
        </w:tcPr>
        <w:p w:rsidR="00F83C40" w:rsidRDefault="00F83C40">
          <w:pPr>
            <w:pStyle w:val="Footer"/>
          </w:pPr>
        </w:p>
      </w:tc>
      <w:tc>
        <w:tcPr>
          <w:tcW w:w="3118" w:type="dxa"/>
        </w:tcPr>
        <w:p w:rsidR="00F83C40" w:rsidRDefault="00F83C40">
          <w:pPr>
            <w:pStyle w:val="Footer"/>
          </w:pPr>
        </w:p>
      </w:tc>
    </w:tr>
    <w:tr w:rsidR="00072FE3" w:rsidTr="00072FE3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c>
        <w:tcPr>
          <w:tcW w:w="10704" w:type="dxa"/>
          <w:gridSpan w:val="4"/>
          <w:tcBorders>
            <w:top w:val="nil"/>
            <w:left w:val="nil"/>
            <w:bottom w:val="nil"/>
            <w:right w:val="nil"/>
          </w:tcBorders>
        </w:tcPr>
        <w:p w:rsidR="00C921CF" w:rsidRDefault="00C921CF" w:rsidP="00072FE3">
          <w:pPr>
            <w:pStyle w:val="Footer"/>
            <w:jc w:val="center"/>
            <w:rPr>
              <w:rFonts w:ascii="Arial" w:hAnsi="Arial" w:cs="Arial"/>
              <w:b/>
              <w:sz w:val="16"/>
              <w:szCs w:val="16"/>
            </w:rPr>
          </w:pPr>
        </w:p>
        <w:p w:rsidR="00072FE3" w:rsidRPr="00072FE3" w:rsidRDefault="00072FE3" w:rsidP="00072FE3">
          <w:pPr>
            <w:pStyle w:val="Footer"/>
            <w:jc w:val="center"/>
            <w:rPr>
              <w:rFonts w:ascii="Arial" w:hAnsi="Arial" w:cs="Arial"/>
              <w:b/>
              <w:sz w:val="16"/>
              <w:szCs w:val="16"/>
            </w:rPr>
          </w:pPr>
        </w:p>
      </w:tc>
    </w:tr>
    <w:tr w:rsidR="00556E99" w:rsidTr="00072FE3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c>
        <w:tcPr>
          <w:tcW w:w="10704" w:type="dxa"/>
          <w:gridSpan w:val="4"/>
          <w:tcBorders>
            <w:top w:val="nil"/>
            <w:left w:val="nil"/>
            <w:bottom w:val="nil"/>
            <w:right w:val="nil"/>
          </w:tcBorders>
        </w:tcPr>
        <w:p w:rsidR="006543AC" w:rsidRDefault="00D81AD0" w:rsidP="0012620B">
          <w:pPr>
            <w:pStyle w:val="Footer"/>
            <w:jc w:val="center"/>
            <w:rPr>
              <w:rStyle w:val="Hyperlink"/>
              <w:rFonts w:ascii="Arial" w:hAnsi="Arial" w:cs="Arial"/>
              <w:b/>
              <w:sz w:val="16"/>
              <w:szCs w:val="16"/>
            </w:rPr>
          </w:pPr>
          <w:hyperlink r:id="rId1" w:history="1">
            <w:r w:rsidR="000F08DA" w:rsidRPr="00030B2B">
              <w:rPr>
                <w:rStyle w:val="Hyperlink"/>
                <w:rFonts w:ascii="Arial" w:hAnsi="Arial" w:cs="Arial"/>
                <w:b/>
                <w:sz w:val="16"/>
                <w:szCs w:val="16"/>
              </w:rPr>
              <w:t>www.jjsmanufacturing.com</w:t>
            </w:r>
          </w:hyperlink>
        </w:p>
        <w:p w:rsidR="0012620B" w:rsidRPr="0095481F" w:rsidRDefault="00847D26" w:rsidP="006543AC">
          <w:pPr>
            <w:pStyle w:val="Footer"/>
            <w:rPr>
              <w:rFonts w:ascii="Arial" w:hAnsi="Arial" w:cs="Arial"/>
              <w:b/>
              <w:sz w:val="20"/>
              <w:szCs w:val="20"/>
            </w:rPr>
          </w:pPr>
          <w:r>
            <w:rPr>
              <w:rStyle w:val="Hyperlink"/>
              <w:rFonts w:ascii="Arial" w:hAnsi="Arial" w:cs="Arial"/>
              <w:color w:val="auto"/>
              <w:sz w:val="20"/>
              <w:szCs w:val="20"/>
              <w:u w:val="none"/>
            </w:rPr>
            <w:t>PEL-013 Issue 3</w:t>
          </w:r>
          <w:r w:rsidR="0012620B" w:rsidRPr="0095481F">
            <w:rPr>
              <w:rFonts w:ascii="Arial" w:hAnsi="Arial" w:cs="Arial"/>
              <w:b/>
              <w:sz w:val="20"/>
              <w:szCs w:val="20"/>
            </w:rPr>
            <w:t xml:space="preserve"> </w:t>
          </w:r>
        </w:p>
      </w:tc>
    </w:tr>
  </w:tbl>
  <w:p w:rsidR="00F83C40" w:rsidRDefault="00F83C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6FC6" w:rsidRDefault="00FC6FC6" w:rsidP="00F241CA">
      <w:pPr>
        <w:spacing w:after="0" w:line="240" w:lineRule="auto"/>
      </w:pPr>
      <w:r>
        <w:separator/>
      </w:r>
    </w:p>
  </w:footnote>
  <w:footnote w:type="continuationSeparator" w:id="0">
    <w:p w:rsidR="00FC6FC6" w:rsidRDefault="00FC6FC6" w:rsidP="00F241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41CA" w:rsidRDefault="005D0474">
    <w:pPr>
      <w:pStyle w:val="Header"/>
    </w:pPr>
    <w:r w:rsidRPr="00E66CB4">
      <w:rPr>
        <w:bCs/>
        <w:iCs/>
        <w:noProof/>
      </w:rPr>
      <w:drawing>
        <wp:inline distT="0" distB="0" distL="0" distR="0">
          <wp:extent cx="2505075" cy="523875"/>
          <wp:effectExtent l="0" t="0" r="9525" b="9525"/>
          <wp:docPr id="3" name="Picture 3" descr="JJSManufacturing Updated logo Sept 20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JSManufacturing Updated logo Sept 20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5075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                                      </w:t>
    </w:r>
  </w:p>
  <w:p w:rsidR="005D0474" w:rsidRDefault="005D0474">
    <w:pPr>
      <w:pStyle w:val="Header"/>
    </w:pPr>
  </w:p>
  <w:p w:rsidR="005D0474" w:rsidRDefault="005D04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3B491A"/>
    <w:multiLevelType w:val="hybridMultilevel"/>
    <w:tmpl w:val="3E9E7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2828D4"/>
    <w:multiLevelType w:val="hybridMultilevel"/>
    <w:tmpl w:val="03BE0C3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ocumentProtection w:edit="forms" w:enforcement="1" w:cryptProviderType="rsaAES" w:cryptAlgorithmClass="hash" w:cryptAlgorithmType="typeAny" w:cryptAlgorithmSid="14" w:cryptSpinCount="100000" w:hash="+vH3RyZA/NCJhouMCQOnY41YPyLUhGDY2fSvn+RxSMbID+kmetUhJLUZ7lk0b3O5jIYkebIGKHIZtCAVcHF7Dg==" w:salt="5zc6EF1fpW3sAEpWIzXAsg=="/>
  <w:defaultTabStop w:val="720"/>
  <w:drawingGridHorizontalSpacing w:val="110"/>
  <w:displayHorizontalDrawingGridEvery w:val="2"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jAzNDc2NbI0MrFQ0lEKTi0uzszPAykwrAUA/suFQiwAAAA="/>
  </w:docVars>
  <w:rsids>
    <w:rsidRoot w:val="0037757B"/>
    <w:rsid w:val="0000773E"/>
    <w:rsid w:val="000213E9"/>
    <w:rsid w:val="00021D05"/>
    <w:rsid w:val="000244D9"/>
    <w:rsid w:val="00031613"/>
    <w:rsid w:val="00042AD1"/>
    <w:rsid w:val="0004662F"/>
    <w:rsid w:val="0004709B"/>
    <w:rsid w:val="00047265"/>
    <w:rsid w:val="00051B6A"/>
    <w:rsid w:val="0005500D"/>
    <w:rsid w:val="00062D31"/>
    <w:rsid w:val="00072FE3"/>
    <w:rsid w:val="000A176C"/>
    <w:rsid w:val="000A5E0E"/>
    <w:rsid w:val="000D04D4"/>
    <w:rsid w:val="000D666D"/>
    <w:rsid w:val="000F08DA"/>
    <w:rsid w:val="0010006D"/>
    <w:rsid w:val="0012620B"/>
    <w:rsid w:val="0013014B"/>
    <w:rsid w:val="00132F9D"/>
    <w:rsid w:val="00135CCD"/>
    <w:rsid w:val="0014679B"/>
    <w:rsid w:val="001526AE"/>
    <w:rsid w:val="0016350F"/>
    <w:rsid w:val="00163EAE"/>
    <w:rsid w:val="00164C7E"/>
    <w:rsid w:val="001C5ED4"/>
    <w:rsid w:val="001E0D9F"/>
    <w:rsid w:val="001E211F"/>
    <w:rsid w:val="001E26F8"/>
    <w:rsid w:val="001E47BD"/>
    <w:rsid w:val="0023685E"/>
    <w:rsid w:val="00240230"/>
    <w:rsid w:val="00243989"/>
    <w:rsid w:val="002700D2"/>
    <w:rsid w:val="002A799E"/>
    <w:rsid w:val="002B3A9A"/>
    <w:rsid w:val="002D58C3"/>
    <w:rsid w:val="002E746A"/>
    <w:rsid w:val="002F3427"/>
    <w:rsid w:val="00307985"/>
    <w:rsid w:val="00316707"/>
    <w:rsid w:val="00316F1C"/>
    <w:rsid w:val="00317082"/>
    <w:rsid w:val="00317966"/>
    <w:rsid w:val="00325DF1"/>
    <w:rsid w:val="0033433D"/>
    <w:rsid w:val="003344F4"/>
    <w:rsid w:val="00352B45"/>
    <w:rsid w:val="00365D37"/>
    <w:rsid w:val="0037757B"/>
    <w:rsid w:val="003B77D1"/>
    <w:rsid w:val="003C4627"/>
    <w:rsid w:val="003D718C"/>
    <w:rsid w:val="004045CD"/>
    <w:rsid w:val="00404C37"/>
    <w:rsid w:val="00407919"/>
    <w:rsid w:val="00412D13"/>
    <w:rsid w:val="004272D2"/>
    <w:rsid w:val="00455E08"/>
    <w:rsid w:val="0047707E"/>
    <w:rsid w:val="00483A34"/>
    <w:rsid w:val="00483ECF"/>
    <w:rsid w:val="0049040A"/>
    <w:rsid w:val="00491423"/>
    <w:rsid w:val="00497874"/>
    <w:rsid w:val="004A111C"/>
    <w:rsid w:val="004A13A5"/>
    <w:rsid w:val="004B25EB"/>
    <w:rsid w:val="004C24F6"/>
    <w:rsid w:val="004D1EF9"/>
    <w:rsid w:val="004E3016"/>
    <w:rsid w:val="004F2887"/>
    <w:rsid w:val="005153B3"/>
    <w:rsid w:val="00537A35"/>
    <w:rsid w:val="0054391D"/>
    <w:rsid w:val="00544A2D"/>
    <w:rsid w:val="00556E99"/>
    <w:rsid w:val="00562B34"/>
    <w:rsid w:val="0056315B"/>
    <w:rsid w:val="00580946"/>
    <w:rsid w:val="005B22C9"/>
    <w:rsid w:val="005B529B"/>
    <w:rsid w:val="005B61F1"/>
    <w:rsid w:val="005C7E59"/>
    <w:rsid w:val="005D0474"/>
    <w:rsid w:val="005E2D2B"/>
    <w:rsid w:val="005E55F3"/>
    <w:rsid w:val="005F36FD"/>
    <w:rsid w:val="005F65BA"/>
    <w:rsid w:val="005F65C6"/>
    <w:rsid w:val="00604193"/>
    <w:rsid w:val="006123CD"/>
    <w:rsid w:val="006143E4"/>
    <w:rsid w:val="00614719"/>
    <w:rsid w:val="00616AE4"/>
    <w:rsid w:val="00625E90"/>
    <w:rsid w:val="00644D55"/>
    <w:rsid w:val="006543AC"/>
    <w:rsid w:val="00666F74"/>
    <w:rsid w:val="00673338"/>
    <w:rsid w:val="00676B90"/>
    <w:rsid w:val="006842C0"/>
    <w:rsid w:val="00684970"/>
    <w:rsid w:val="006A333C"/>
    <w:rsid w:val="006B1A9D"/>
    <w:rsid w:val="006C4982"/>
    <w:rsid w:val="006D661E"/>
    <w:rsid w:val="006D7EBC"/>
    <w:rsid w:val="00704205"/>
    <w:rsid w:val="00715ABF"/>
    <w:rsid w:val="0072366F"/>
    <w:rsid w:val="00724F9C"/>
    <w:rsid w:val="0074321E"/>
    <w:rsid w:val="00745854"/>
    <w:rsid w:val="00761574"/>
    <w:rsid w:val="00765009"/>
    <w:rsid w:val="00777E37"/>
    <w:rsid w:val="007847C6"/>
    <w:rsid w:val="007A4D61"/>
    <w:rsid w:val="007A6E9E"/>
    <w:rsid w:val="00803281"/>
    <w:rsid w:val="00806476"/>
    <w:rsid w:val="00820EE8"/>
    <w:rsid w:val="00834B92"/>
    <w:rsid w:val="00845DD1"/>
    <w:rsid w:val="00846079"/>
    <w:rsid w:val="00847D26"/>
    <w:rsid w:val="00857FF0"/>
    <w:rsid w:val="008869F0"/>
    <w:rsid w:val="00891285"/>
    <w:rsid w:val="008A077A"/>
    <w:rsid w:val="008A07DF"/>
    <w:rsid w:val="008C2FB3"/>
    <w:rsid w:val="008C4367"/>
    <w:rsid w:val="008D6F9C"/>
    <w:rsid w:val="008F692A"/>
    <w:rsid w:val="00902CA6"/>
    <w:rsid w:val="00905B8B"/>
    <w:rsid w:val="0091093F"/>
    <w:rsid w:val="0095481F"/>
    <w:rsid w:val="009738EC"/>
    <w:rsid w:val="00976331"/>
    <w:rsid w:val="00983749"/>
    <w:rsid w:val="00992D03"/>
    <w:rsid w:val="009A2A79"/>
    <w:rsid w:val="009B2F04"/>
    <w:rsid w:val="009C670C"/>
    <w:rsid w:val="009D4A2B"/>
    <w:rsid w:val="009F59D6"/>
    <w:rsid w:val="00A11D2F"/>
    <w:rsid w:val="00A229D4"/>
    <w:rsid w:val="00A31F75"/>
    <w:rsid w:val="00A518F8"/>
    <w:rsid w:val="00A61D2C"/>
    <w:rsid w:val="00A7184A"/>
    <w:rsid w:val="00A828C2"/>
    <w:rsid w:val="00AB1956"/>
    <w:rsid w:val="00AB4860"/>
    <w:rsid w:val="00AC1DD3"/>
    <w:rsid w:val="00AC3548"/>
    <w:rsid w:val="00AD64A0"/>
    <w:rsid w:val="00AF4DAB"/>
    <w:rsid w:val="00B129FB"/>
    <w:rsid w:val="00B37907"/>
    <w:rsid w:val="00B502BB"/>
    <w:rsid w:val="00B670A0"/>
    <w:rsid w:val="00B716AA"/>
    <w:rsid w:val="00B73C5C"/>
    <w:rsid w:val="00B8528B"/>
    <w:rsid w:val="00B95D01"/>
    <w:rsid w:val="00B96BDA"/>
    <w:rsid w:val="00BA072D"/>
    <w:rsid w:val="00BA1F30"/>
    <w:rsid w:val="00BA2574"/>
    <w:rsid w:val="00BB01DB"/>
    <w:rsid w:val="00BB287C"/>
    <w:rsid w:val="00BB2914"/>
    <w:rsid w:val="00BB652F"/>
    <w:rsid w:val="00BC2731"/>
    <w:rsid w:val="00BD25AD"/>
    <w:rsid w:val="00C148DB"/>
    <w:rsid w:val="00C334D7"/>
    <w:rsid w:val="00C36921"/>
    <w:rsid w:val="00C408DB"/>
    <w:rsid w:val="00C50D38"/>
    <w:rsid w:val="00C53453"/>
    <w:rsid w:val="00C80F46"/>
    <w:rsid w:val="00C918CF"/>
    <w:rsid w:val="00C921CF"/>
    <w:rsid w:val="00CB08A1"/>
    <w:rsid w:val="00CB1C80"/>
    <w:rsid w:val="00CB3D99"/>
    <w:rsid w:val="00CD5554"/>
    <w:rsid w:val="00CF5EDB"/>
    <w:rsid w:val="00D15300"/>
    <w:rsid w:val="00D20634"/>
    <w:rsid w:val="00D22012"/>
    <w:rsid w:val="00D26726"/>
    <w:rsid w:val="00D26BE6"/>
    <w:rsid w:val="00D33E42"/>
    <w:rsid w:val="00D35B00"/>
    <w:rsid w:val="00D46220"/>
    <w:rsid w:val="00D47864"/>
    <w:rsid w:val="00D568B1"/>
    <w:rsid w:val="00D572C9"/>
    <w:rsid w:val="00D65F36"/>
    <w:rsid w:val="00D66144"/>
    <w:rsid w:val="00D714A6"/>
    <w:rsid w:val="00D75A0B"/>
    <w:rsid w:val="00D77458"/>
    <w:rsid w:val="00D81AD0"/>
    <w:rsid w:val="00D8342A"/>
    <w:rsid w:val="00D862ED"/>
    <w:rsid w:val="00D9460E"/>
    <w:rsid w:val="00D94B93"/>
    <w:rsid w:val="00DA5E59"/>
    <w:rsid w:val="00DA7323"/>
    <w:rsid w:val="00DB0BA0"/>
    <w:rsid w:val="00DC63A3"/>
    <w:rsid w:val="00E04622"/>
    <w:rsid w:val="00E077B2"/>
    <w:rsid w:val="00E21747"/>
    <w:rsid w:val="00E25E71"/>
    <w:rsid w:val="00E40BDC"/>
    <w:rsid w:val="00E74703"/>
    <w:rsid w:val="00E9306D"/>
    <w:rsid w:val="00E9740D"/>
    <w:rsid w:val="00EA51D2"/>
    <w:rsid w:val="00EA5E0C"/>
    <w:rsid w:val="00EC1CC5"/>
    <w:rsid w:val="00ED67D3"/>
    <w:rsid w:val="00EE542E"/>
    <w:rsid w:val="00F03AC0"/>
    <w:rsid w:val="00F050DE"/>
    <w:rsid w:val="00F241CA"/>
    <w:rsid w:val="00F35749"/>
    <w:rsid w:val="00F366C3"/>
    <w:rsid w:val="00F40FBC"/>
    <w:rsid w:val="00F46DD5"/>
    <w:rsid w:val="00F617F3"/>
    <w:rsid w:val="00F754BA"/>
    <w:rsid w:val="00F80A4F"/>
    <w:rsid w:val="00F83C40"/>
    <w:rsid w:val="00F94C60"/>
    <w:rsid w:val="00FA1458"/>
    <w:rsid w:val="00FB494B"/>
    <w:rsid w:val="00FB4990"/>
    <w:rsid w:val="00FC1990"/>
    <w:rsid w:val="00FC6FC6"/>
    <w:rsid w:val="00FD0B8F"/>
    <w:rsid w:val="00FE0EA6"/>
    <w:rsid w:val="00FE3AFD"/>
    <w:rsid w:val="00FF1B33"/>
    <w:rsid w:val="00FF60EC"/>
    <w:rsid w:val="00FF6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1"/>
    <o:shapelayout v:ext="edit">
      <o:idmap v:ext="edit" data="1"/>
    </o:shapelayout>
  </w:shapeDefaults>
  <w:decimalSymbol w:val="."/>
  <w:listSeparator w:val=","/>
  <w15:docId w15:val="{1EB5BBDB-6AB9-412F-80A4-4775C43BD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E54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63EA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E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EA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241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41CA"/>
  </w:style>
  <w:style w:type="paragraph" w:styleId="Footer">
    <w:name w:val="footer"/>
    <w:basedOn w:val="Normal"/>
    <w:link w:val="FooterChar"/>
    <w:uiPriority w:val="99"/>
    <w:unhideWhenUsed/>
    <w:rsid w:val="00F241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41CA"/>
  </w:style>
  <w:style w:type="character" w:styleId="Hyperlink">
    <w:name w:val="Hyperlink"/>
    <w:basedOn w:val="DefaultParagraphFont"/>
    <w:uiPriority w:val="99"/>
    <w:unhideWhenUsed/>
    <w:rsid w:val="0012620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C5ED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143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jsmanufactur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917AAB-B7D6-48BA-B4FD-923966777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8</Words>
  <Characters>3298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r</dc:creator>
  <cp:lastModifiedBy>Neil Sharp</cp:lastModifiedBy>
  <cp:revision>2</cp:revision>
  <cp:lastPrinted>2011-10-14T14:26:00Z</cp:lastPrinted>
  <dcterms:created xsi:type="dcterms:W3CDTF">2019-11-21T17:24:00Z</dcterms:created>
  <dcterms:modified xsi:type="dcterms:W3CDTF">2019-11-21T17:24:00Z</dcterms:modified>
</cp:coreProperties>
</file>